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26AC52" w14:textId="16EC3497" w:rsidR="00175CA3" w:rsidRDefault="00175CA3" w:rsidP="00CD2AA0">
      <w:pPr>
        <w:pStyle w:val="Heading1"/>
        <w:jc w:val="center"/>
      </w:pPr>
      <w:bookmarkStart w:id="0" w:name="_Toc21813475"/>
      <w:r>
        <w:t xml:space="preserve">Week 1 – System Setup for Python and </w:t>
      </w:r>
      <w:proofErr w:type="spellStart"/>
      <w:r>
        <w:t>Jupyter</w:t>
      </w:r>
      <w:bookmarkEnd w:id="0"/>
      <w:proofErr w:type="spellEnd"/>
    </w:p>
    <w:p w14:paraId="7EAA370E" w14:textId="3AF383D0" w:rsidR="00175CA3" w:rsidRDefault="00175CA3" w:rsidP="00175CA3"/>
    <w:p w14:paraId="2B14931D" w14:textId="20A198C8" w:rsidR="00EF5F22" w:rsidRDefault="00EF5F22" w:rsidP="00EF5F22">
      <w:pPr>
        <w:pStyle w:val="Heading2"/>
      </w:pPr>
      <w:bookmarkStart w:id="1" w:name="_Toc21813476"/>
      <w:r>
        <w:t>Installed Python Versions</w:t>
      </w:r>
      <w:r w:rsidR="00AE2CE5">
        <w:t xml:space="preserve"> and Packages</w:t>
      </w:r>
      <w:bookmarkEnd w:id="1"/>
    </w:p>
    <w:p w14:paraId="64C956C0" w14:textId="77777777" w:rsidR="00AE2CE5" w:rsidRDefault="00AE2CE5" w:rsidP="00AE2CE5">
      <w:pPr>
        <w:pStyle w:val="Code"/>
      </w:pPr>
      <w:r>
        <w:t xml:space="preserve">[cms3504user@deviljho </w:t>
      </w:r>
      <w:proofErr w:type="gramStart"/>
      <w:r>
        <w:t>~]$</w:t>
      </w:r>
      <w:proofErr w:type="gramEnd"/>
      <w:r>
        <w:t xml:space="preserve"> python --version</w:t>
      </w:r>
    </w:p>
    <w:p w14:paraId="1B11EDED" w14:textId="77777777" w:rsidR="00AE2CE5" w:rsidRDefault="00AE2CE5" w:rsidP="00AE2CE5">
      <w:pPr>
        <w:pStyle w:val="Code"/>
      </w:pPr>
      <w:r>
        <w:t>Python 2.7.5</w:t>
      </w:r>
    </w:p>
    <w:p w14:paraId="19E15F56" w14:textId="77777777" w:rsidR="00AE2CE5" w:rsidRDefault="00AE2CE5" w:rsidP="00AE2CE5">
      <w:pPr>
        <w:pStyle w:val="Code"/>
      </w:pPr>
      <w:r>
        <w:t xml:space="preserve">[cms3504user@deviljho </w:t>
      </w:r>
      <w:proofErr w:type="gramStart"/>
      <w:r>
        <w:t>~]$</w:t>
      </w:r>
      <w:proofErr w:type="gramEnd"/>
      <w:r>
        <w:t xml:space="preserve"> python3 --version</w:t>
      </w:r>
    </w:p>
    <w:p w14:paraId="76132F98" w14:textId="77777777" w:rsidR="00AE2CE5" w:rsidRDefault="00AE2CE5" w:rsidP="00AE2CE5">
      <w:pPr>
        <w:pStyle w:val="Code"/>
      </w:pPr>
      <w:r>
        <w:t>Python 3.6.8</w:t>
      </w:r>
    </w:p>
    <w:p w14:paraId="5915D3C0" w14:textId="77777777" w:rsidR="00AE2CE5" w:rsidRDefault="00AE2CE5" w:rsidP="00AE2CE5">
      <w:pPr>
        <w:pStyle w:val="Code"/>
      </w:pPr>
      <w:r>
        <w:t xml:space="preserve">[cms3504user@deviljho </w:t>
      </w:r>
      <w:proofErr w:type="gramStart"/>
      <w:r>
        <w:t>~]$</w:t>
      </w:r>
      <w:proofErr w:type="gramEnd"/>
      <w:r>
        <w:t xml:space="preserve"> pip list</w:t>
      </w:r>
    </w:p>
    <w:p w14:paraId="35695E91" w14:textId="77777777" w:rsidR="00AE2CE5" w:rsidRDefault="00AE2CE5" w:rsidP="00AE2CE5">
      <w:pPr>
        <w:pStyle w:val="Code"/>
      </w:pPr>
      <w:r>
        <w:t>Package    Version</w:t>
      </w:r>
    </w:p>
    <w:p w14:paraId="265DB725" w14:textId="77777777" w:rsidR="00AE2CE5" w:rsidRDefault="00AE2CE5" w:rsidP="00AE2CE5">
      <w:pPr>
        <w:pStyle w:val="Code"/>
      </w:pPr>
      <w:r>
        <w:t>---------- -------</w:t>
      </w:r>
    </w:p>
    <w:p w14:paraId="7447D171" w14:textId="77777777" w:rsidR="00AE2CE5" w:rsidRDefault="00AE2CE5" w:rsidP="00AE2CE5">
      <w:pPr>
        <w:pStyle w:val="Code"/>
      </w:pPr>
      <w:r>
        <w:t xml:space="preserve">pip        19.2.3 </w:t>
      </w:r>
    </w:p>
    <w:p w14:paraId="023AD570" w14:textId="77777777" w:rsidR="00AE2CE5" w:rsidRDefault="00AE2CE5" w:rsidP="00AE2CE5">
      <w:pPr>
        <w:pStyle w:val="Code"/>
      </w:pPr>
      <w:proofErr w:type="spellStart"/>
      <w:r>
        <w:t>setuptools</w:t>
      </w:r>
      <w:proofErr w:type="spellEnd"/>
      <w:r>
        <w:t xml:space="preserve"> 39.2.0 </w:t>
      </w:r>
    </w:p>
    <w:p w14:paraId="261AE70E" w14:textId="77777777" w:rsidR="00AE2CE5" w:rsidRDefault="00AE2CE5" w:rsidP="00AE2CE5">
      <w:pPr>
        <w:pStyle w:val="Code"/>
      </w:pPr>
      <w:proofErr w:type="spellStart"/>
      <w:r>
        <w:t>virtualenv</w:t>
      </w:r>
      <w:proofErr w:type="spellEnd"/>
      <w:r>
        <w:t xml:space="preserve"> 16.7.4 </w:t>
      </w:r>
    </w:p>
    <w:p w14:paraId="52CF808C" w14:textId="7BFA8DA8" w:rsidR="00175CA3" w:rsidRDefault="00AE2CE5" w:rsidP="00AE2CE5">
      <w:pPr>
        <w:pStyle w:val="Code"/>
      </w:pPr>
      <w:r>
        <w:t xml:space="preserve">[cms3504user@deviljho </w:t>
      </w:r>
      <w:proofErr w:type="gramStart"/>
      <w:r>
        <w:t>~]$</w:t>
      </w:r>
      <w:proofErr w:type="gramEnd"/>
    </w:p>
    <w:p w14:paraId="56196F26" w14:textId="77777777" w:rsidR="00A66AA5" w:rsidRDefault="00A66AA5" w:rsidP="00AE2CE5">
      <w:pPr>
        <w:pStyle w:val="Code"/>
      </w:pPr>
    </w:p>
    <w:p w14:paraId="30AE9BB6" w14:textId="7BBBD12B" w:rsidR="00175CA3" w:rsidRDefault="00AE2CE5" w:rsidP="00AE2CE5">
      <w:pPr>
        <w:pStyle w:val="Heading2"/>
      </w:pPr>
      <w:bookmarkStart w:id="2" w:name="_Toc21813477"/>
      <w:r>
        <w:t xml:space="preserve">Installing </w:t>
      </w:r>
      <w:proofErr w:type="spellStart"/>
      <w:r>
        <w:t>numpy</w:t>
      </w:r>
      <w:proofErr w:type="spellEnd"/>
      <w:r>
        <w:t xml:space="preserve">, matplotlib, </w:t>
      </w:r>
      <w:proofErr w:type="spellStart"/>
      <w:r>
        <w:t>jupyterlab</w:t>
      </w:r>
      <w:proofErr w:type="spellEnd"/>
      <w:r>
        <w:t xml:space="preserve"> and pandas</w:t>
      </w:r>
      <w:bookmarkEnd w:id="2"/>
    </w:p>
    <w:p w14:paraId="2B2F71D4" w14:textId="77777777" w:rsidR="00A66AA5" w:rsidRDefault="00A66AA5" w:rsidP="00A66AA5">
      <w:pPr>
        <w:pStyle w:val="Code"/>
      </w:pPr>
      <w:r>
        <w:t xml:space="preserve">[cms3504user@deviljho </w:t>
      </w:r>
      <w:proofErr w:type="gramStart"/>
      <w:r>
        <w:t>~]$</w:t>
      </w:r>
      <w:proofErr w:type="gramEnd"/>
      <w:r>
        <w:t xml:space="preserve"> </w:t>
      </w:r>
      <w:proofErr w:type="spellStart"/>
      <w:r>
        <w:t>sudo</w:t>
      </w:r>
      <w:proofErr w:type="spellEnd"/>
      <w:r>
        <w:t xml:space="preserve"> `which pip` install </w:t>
      </w:r>
      <w:proofErr w:type="spellStart"/>
      <w:r>
        <w:t>numpy</w:t>
      </w:r>
      <w:proofErr w:type="spellEnd"/>
    </w:p>
    <w:p w14:paraId="562E9214" w14:textId="77777777" w:rsidR="00A66AA5" w:rsidRDefault="00A66AA5" w:rsidP="00A66AA5">
      <w:pPr>
        <w:pStyle w:val="Code"/>
      </w:pPr>
      <w:r>
        <w:t>[</w:t>
      </w:r>
      <w:proofErr w:type="spellStart"/>
      <w:r>
        <w:t>sudo</w:t>
      </w:r>
      <w:proofErr w:type="spellEnd"/>
      <w:r>
        <w:t xml:space="preserve">] password for cms3504user: </w:t>
      </w:r>
    </w:p>
    <w:p w14:paraId="53A6EEB8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numpy</w:t>
      </w:r>
      <w:proofErr w:type="spellEnd"/>
    </w:p>
    <w:p w14:paraId="4620E06F" w14:textId="77777777" w:rsidR="00A66AA5" w:rsidRDefault="00A66AA5" w:rsidP="00A66AA5">
      <w:pPr>
        <w:pStyle w:val="Code"/>
      </w:pPr>
      <w:r>
        <w:t xml:space="preserve">  Downloading https://files.pythonhosted.org/packages/e5/e6/c3fdc53aed9fa19d6ff3abf97dfad768ae3afce1b7431f7500000816bda5/numpy-1.17.2-cp36-cp36m-manylinux1_x86_64.whl (20.4MB)</w:t>
      </w:r>
    </w:p>
    <w:p w14:paraId="764EE91F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20.4MB 15.8MB/s </w:t>
      </w:r>
    </w:p>
    <w:p w14:paraId="4C52528E" w14:textId="77777777" w:rsidR="00A66AA5" w:rsidRDefault="00A66AA5" w:rsidP="00A66AA5">
      <w:pPr>
        <w:pStyle w:val="Code"/>
      </w:pPr>
      <w:r>
        <w:t xml:space="preserve">Installing collected packages: </w:t>
      </w:r>
      <w:proofErr w:type="spellStart"/>
      <w:r>
        <w:t>numpy</w:t>
      </w:r>
      <w:proofErr w:type="spellEnd"/>
    </w:p>
    <w:p w14:paraId="0D35FB03" w14:textId="77777777" w:rsidR="00A66AA5" w:rsidRDefault="00A66AA5" w:rsidP="00A66AA5">
      <w:pPr>
        <w:pStyle w:val="Code"/>
      </w:pPr>
      <w:r>
        <w:t xml:space="preserve">  WARNING: The scripts f2py, f2py3 and f2py3.6 are installed in '/</w:t>
      </w:r>
      <w:proofErr w:type="spellStart"/>
      <w:r>
        <w:t>usr</w:t>
      </w:r>
      <w:proofErr w:type="spellEnd"/>
      <w:r>
        <w:t>/local/bin' which is not on PATH.</w:t>
      </w:r>
    </w:p>
    <w:p w14:paraId="6AEB6B5E" w14:textId="77777777" w:rsidR="00A66AA5" w:rsidRDefault="00A66AA5" w:rsidP="00A66AA5">
      <w:pPr>
        <w:pStyle w:val="Code"/>
      </w:pPr>
      <w:r>
        <w:t xml:space="preserve">  Consider adding this directory to PATH or, if you prefer to suppress this warning, use --no-warn-script-location.</w:t>
      </w:r>
    </w:p>
    <w:p w14:paraId="6482E7B6" w14:textId="77777777" w:rsidR="00A66AA5" w:rsidRDefault="00A66AA5" w:rsidP="00A66AA5">
      <w:pPr>
        <w:pStyle w:val="Code"/>
      </w:pPr>
      <w:r>
        <w:t>Successfully installed numpy-1.17.2</w:t>
      </w:r>
    </w:p>
    <w:p w14:paraId="0D0026FC" w14:textId="77777777" w:rsidR="00A66AA5" w:rsidRDefault="00A66AA5" w:rsidP="00A66AA5">
      <w:pPr>
        <w:pStyle w:val="Code"/>
      </w:pPr>
      <w:r>
        <w:t xml:space="preserve">[cms3504user@deviljho </w:t>
      </w:r>
      <w:proofErr w:type="gramStart"/>
      <w:r>
        <w:t>~]$</w:t>
      </w:r>
      <w:proofErr w:type="gramEnd"/>
      <w:r>
        <w:t xml:space="preserve"> </w:t>
      </w:r>
      <w:proofErr w:type="spellStart"/>
      <w:r>
        <w:t>sudo</w:t>
      </w:r>
      <w:proofErr w:type="spellEnd"/>
      <w:r>
        <w:t xml:space="preserve"> `which pip` install matplotlib</w:t>
      </w:r>
    </w:p>
    <w:p w14:paraId="59E43A4E" w14:textId="77777777" w:rsidR="00A66AA5" w:rsidRDefault="00A66AA5" w:rsidP="00A66AA5">
      <w:pPr>
        <w:pStyle w:val="Code"/>
      </w:pPr>
      <w:r>
        <w:t>Collecting matplotlib</w:t>
      </w:r>
    </w:p>
    <w:p w14:paraId="239DBB59" w14:textId="77777777" w:rsidR="00A66AA5" w:rsidRDefault="00A66AA5" w:rsidP="00A66AA5">
      <w:pPr>
        <w:pStyle w:val="Code"/>
      </w:pPr>
      <w:r>
        <w:t xml:space="preserve">  Downloading https://files.pythonhosted.org/packages/57/4f/dd381ecf6c6ab9bcdaa8ea912e866dedc6e696756156d8ecc087e20817e2/matplotlib-3.1.1-cp36-cp36m-manylinux1_x86_64.whl (13.1MB)</w:t>
      </w:r>
    </w:p>
    <w:p w14:paraId="75290638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13.1MB 32.9MB/s </w:t>
      </w:r>
    </w:p>
    <w:p w14:paraId="41E077B9" w14:textId="77777777" w:rsidR="00A66AA5" w:rsidRDefault="00A66AA5" w:rsidP="00A66AA5">
      <w:pPr>
        <w:pStyle w:val="Code"/>
      </w:pPr>
      <w:r>
        <w:t xml:space="preserve">Requirement already satisfied: </w:t>
      </w:r>
      <w:proofErr w:type="spellStart"/>
      <w:r>
        <w:t>numpy</w:t>
      </w:r>
      <w:proofErr w:type="spellEnd"/>
      <w:r>
        <w:t>&gt;=1.11 in /</w:t>
      </w:r>
      <w:proofErr w:type="spellStart"/>
      <w:r>
        <w:t>usr</w:t>
      </w:r>
      <w:proofErr w:type="spellEnd"/>
      <w:r>
        <w:t>/local/lib64/python3.6/site-packages (from matplotlib) (1.17.2)</w:t>
      </w:r>
    </w:p>
    <w:p w14:paraId="5B5DC4E7" w14:textId="77777777" w:rsidR="00A66AA5" w:rsidRDefault="00A66AA5" w:rsidP="00A66AA5">
      <w:pPr>
        <w:pStyle w:val="Code"/>
      </w:pPr>
      <w:r>
        <w:t>Collecting python-</w:t>
      </w:r>
      <w:proofErr w:type="spellStart"/>
      <w:r>
        <w:t>dateutil</w:t>
      </w:r>
      <w:proofErr w:type="spellEnd"/>
      <w:r>
        <w:t>&gt;=2.1 (from matplotlib)</w:t>
      </w:r>
    </w:p>
    <w:p w14:paraId="3757C3CF" w14:textId="77777777" w:rsidR="00A66AA5" w:rsidRDefault="00A66AA5" w:rsidP="00A66AA5">
      <w:pPr>
        <w:pStyle w:val="Code"/>
      </w:pPr>
      <w:r>
        <w:t xml:space="preserve">  Downloading https://files.pythonhosted.org/packages/41/17/c62faccbfbd163c7f57f3844689e3a78bae1f403648a6afb1d0866d87fbb/python_dateutil-2.8.0-py2.py3-none-any.whl (226kB)</w:t>
      </w:r>
    </w:p>
    <w:p w14:paraId="3CFFB9A3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235kB 13.0MB/s </w:t>
      </w:r>
    </w:p>
    <w:p w14:paraId="39816919" w14:textId="77777777" w:rsidR="00A66AA5" w:rsidRDefault="00A66AA5" w:rsidP="00A66AA5">
      <w:pPr>
        <w:pStyle w:val="Code"/>
      </w:pPr>
      <w:r>
        <w:t xml:space="preserve">Collecting </w:t>
      </w:r>
      <w:proofErr w:type="spellStart"/>
      <w:proofErr w:type="gramStart"/>
      <w:r>
        <w:t>pyparsing</w:t>
      </w:r>
      <w:proofErr w:type="spellEnd"/>
      <w:r>
        <w:t>!=</w:t>
      </w:r>
      <w:proofErr w:type="gramEnd"/>
      <w:r>
        <w:t>2.0.4,!=2.1.2,!=2.1.6,&gt;=2.0.1 (from matplotlib)</w:t>
      </w:r>
    </w:p>
    <w:p w14:paraId="34A9B77A" w14:textId="77777777" w:rsidR="00A66AA5" w:rsidRDefault="00A66AA5" w:rsidP="00A66AA5">
      <w:pPr>
        <w:pStyle w:val="Code"/>
      </w:pPr>
      <w:r>
        <w:t xml:space="preserve">  Downloading https://files.pythonhosted.org/packages/11/fa/0160cd525c62d7abd076a070ff02b2b94de589f1a9789774f17d7c54058e/pyparsing-2.4.2-py2.py3-none-any.whl (65kB)</w:t>
      </w:r>
    </w:p>
    <w:p w14:paraId="6DF0A387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71kB 17.6MB/s </w:t>
      </w:r>
    </w:p>
    <w:p w14:paraId="43BE5493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kiwisolver</w:t>
      </w:r>
      <w:proofErr w:type="spellEnd"/>
      <w:r>
        <w:t>&gt;=1.0.1 (from matplotlib)</w:t>
      </w:r>
    </w:p>
    <w:p w14:paraId="77BF5FD8" w14:textId="77777777" w:rsidR="00A66AA5" w:rsidRDefault="00A66AA5" w:rsidP="00A66AA5">
      <w:pPr>
        <w:pStyle w:val="Code"/>
      </w:pPr>
      <w:r>
        <w:t xml:space="preserve">  Downloading https://files.pythonhosted.org/packages/f8/a1/5742b56282449b1c0968197f63eae486eca2c35dcd334bab75ad524e0de1/kiwisolver-1.1.0-cp36-cp36m-manylinux1_x86_64.whl (90kB)</w:t>
      </w:r>
    </w:p>
    <w:p w14:paraId="03CCD683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92kB 12.6MB/s </w:t>
      </w:r>
    </w:p>
    <w:p w14:paraId="644E0893" w14:textId="77777777" w:rsidR="00A66AA5" w:rsidRDefault="00A66AA5" w:rsidP="00A66AA5">
      <w:pPr>
        <w:pStyle w:val="Code"/>
      </w:pPr>
      <w:r>
        <w:t>Collecting cycler&gt;=0.10 (from matplotlib)</w:t>
      </w:r>
    </w:p>
    <w:p w14:paraId="20ABD6F5" w14:textId="77777777" w:rsidR="00A66AA5" w:rsidRDefault="00A66AA5" w:rsidP="00A66AA5">
      <w:pPr>
        <w:pStyle w:val="Code"/>
      </w:pPr>
      <w:r>
        <w:t xml:space="preserve">  Downloading https://files.pythonhosted.org/packages/f7/d2/e07d3ebb2bd7af696440ce7e754c59dd546ffe1bbe732c8ab68b9c834e61/cycler-0.10.0-py2.py3-none-any.whl</w:t>
      </w:r>
    </w:p>
    <w:p w14:paraId="7B622986" w14:textId="77777777" w:rsidR="00A66AA5" w:rsidRDefault="00A66AA5" w:rsidP="00A66AA5">
      <w:pPr>
        <w:pStyle w:val="Code"/>
      </w:pPr>
      <w:r>
        <w:t>Collecting six&gt;=1.5 (from python-</w:t>
      </w:r>
      <w:proofErr w:type="spellStart"/>
      <w:r>
        <w:t>dateutil</w:t>
      </w:r>
      <w:proofErr w:type="spellEnd"/>
      <w:r>
        <w:t>&gt;=2.1-&gt;matplotlib)</w:t>
      </w:r>
    </w:p>
    <w:p w14:paraId="7FE0068B" w14:textId="77777777" w:rsidR="00A66AA5" w:rsidRDefault="00A66AA5" w:rsidP="00A66AA5">
      <w:pPr>
        <w:pStyle w:val="Code"/>
      </w:pPr>
      <w:r>
        <w:t xml:space="preserve">  Downloading https://files.pythonhosted.org/packages/73/fb/00a976f728d0d1fecfe898238ce23f502a721c0ac0ecfedb80e0d88c64e9/six-1.12.0-py2.py3-none-any.whl</w:t>
      </w:r>
    </w:p>
    <w:p w14:paraId="5067EEEB" w14:textId="77777777" w:rsidR="00A66AA5" w:rsidRDefault="00A66AA5" w:rsidP="00A66AA5">
      <w:pPr>
        <w:pStyle w:val="Code"/>
      </w:pPr>
      <w:r>
        <w:t xml:space="preserve">Requirement already satisfied: </w:t>
      </w:r>
      <w:proofErr w:type="spellStart"/>
      <w:r>
        <w:t>setuptools</w:t>
      </w:r>
      <w:proofErr w:type="spellEnd"/>
      <w:r>
        <w:t xml:space="preserve"> in /</w:t>
      </w:r>
      <w:proofErr w:type="spellStart"/>
      <w:r>
        <w:t>usr</w:t>
      </w:r>
      <w:proofErr w:type="spellEnd"/>
      <w:r>
        <w:t xml:space="preserve">/lib/python3.6/site-packages (from </w:t>
      </w:r>
      <w:proofErr w:type="spellStart"/>
      <w:r>
        <w:t>kiwisolver</w:t>
      </w:r>
      <w:proofErr w:type="spellEnd"/>
      <w:r>
        <w:t>&gt;=1.0.1-&gt;matplotlib) (39.2.0)</w:t>
      </w:r>
    </w:p>
    <w:p w14:paraId="3E4580EB" w14:textId="77777777" w:rsidR="00A66AA5" w:rsidRDefault="00A66AA5" w:rsidP="00A66AA5">
      <w:pPr>
        <w:pStyle w:val="Code"/>
      </w:pPr>
      <w:r>
        <w:lastRenderedPageBreak/>
        <w:t>Installing collected packages: six, python-</w:t>
      </w:r>
      <w:proofErr w:type="spellStart"/>
      <w:r>
        <w:t>dateutil</w:t>
      </w:r>
      <w:proofErr w:type="spellEnd"/>
      <w:r>
        <w:t xml:space="preserve">, </w:t>
      </w:r>
      <w:proofErr w:type="spellStart"/>
      <w:r>
        <w:t>pyparsing</w:t>
      </w:r>
      <w:proofErr w:type="spellEnd"/>
      <w:r>
        <w:t xml:space="preserve">, </w:t>
      </w:r>
      <w:proofErr w:type="spellStart"/>
      <w:r>
        <w:t>kiwisolver</w:t>
      </w:r>
      <w:proofErr w:type="spellEnd"/>
      <w:r>
        <w:t>, cycler, matplotlib</w:t>
      </w:r>
    </w:p>
    <w:p w14:paraId="0B6F7F28" w14:textId="77777777" w:rsidR="00A66AA5" w:rsidRDefault="00A66AA5" w:rsidP="00A66AA5">
      <w:pPr>
        <w:pStyle w:val="Code"/>
      </w:pPr>
      <w:r>
        <w:t>Successfully installed cycler-0.10.0 kiwisolver-1.1.0 matplotlib-3.1.1 pyparsing-2.4.2 python-dateutil-2.8.0 six-1.12.0</w:t>
      </w:r>
    </w:p>
    <w:p w14:paraId="4F6DD575" w14:textId="77777777" w:rsidR="00A66AA5" w:rsidRDefault="00A66AA5" w:rsidP="00A66AA5">
      <w:pPr>
        <w:pStyle w:val="Code"/>
      </w:pPr>
      <w:r>
        <w:t xml:space="preserve">[cms3504user@deviljho </w:t>
      </w:r>
      <w:proofErr w:type="gramStart"/>
      <w:r>
        <w:t>~]$</w:t>
      </w:r>
      <w:proofErr w:type="gramEnd"/>
      <w:r>
        <w:t xml:space="preserve"> </w:t>
      </w:r>
      <w:proofErr w:type="spellStart"/>
      <w:r>
        <w:t>sudo</w:t>
      </w:r>
      <w:proofErr w:type="spellEnd"/>
      <w:r>
        <w:t xml:space="preserve"> `which pip` install </w:t>
      </w:r>
      <w:proofErr w:type="spellStart"/>
      <w:r>
        <w:t>jupyterlab</w:t>
      </w:r>
      <w:proofErr w:type="spellEnd"/>
    </w:p>
    <w:p w14:paraId="43A2BE9F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jupyterlab</w:t>
      </w:r>
      <w:proofErr w:type="spellEnd"/>
    </w:p>
    <w:p w14:paraId="5577C0CA" w14:textId="77777777" w:rsidR="00A66AA5" w:rsidRDefault="00A66AA5" w:rsidP="00A66AA5">
      <w:pPr>
        <w:pStyle w:val="Code"/>
      </w:pPr>
      <w:r>
        <w:t xml:space="preserve">  Downloading https://files.pythonhosted.org/packages/2c/89/a4e048f198867f19d2a9f40d08c946d760ab06dd39d774940a20da47b5f9/jupyterlab-1.1.4-py2.py3-none-any.whl (15.3MB)</w:t>
      </w:r>
    </w:p>
    <w:p w14:paraId="6E2BD5DA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15.3MB 10.8MB/s </w:t>
      </w:r>
    </w:p>
    <w:p w14:paraId="22B80F8C" w14:textId="77777777" w:rsidR="00A66AA5" w:rsidRDefault="00A66AA5" w:rsidP="00A66AA5">
      <w:pPr>
        <w:pStyle w:val="Code"/>
      </w:pPr>
      <w:r>
        <w:t xml:space="preserve">Collecting jinja2&gt;=2.10 (from </w:t>
      </w:r>
      <w:proofErr w:type="spellStart"/>
      <w:r>
        <w:t>jupyterlab</w:t>
      </w:r>
      <w:proofErr w:type="spellEnd"/>
      <w:r>
        <w:t>)</w:t>
      </w:r>
    </w:p>
    <w:p w14:paraId="0A393160" w14:textId="77777777" w:rsidR="00A66AA5" w:rsidRDefault="00A66AA5" w:rsidP="00A66AA5">
      <w:pPr>
        <w:pStyle w:val="Code"/>
      </w:pPr>
      <w:r>
        <w:t xml:space="preserve">  Downloading https://files.pythonhosted.org/packages/65/e0/eb35e762802015cab1ccee04e8a277b03f1d8e53da3ec3106882ec42558b/Jinja2-2.10.3-py2.py3-none-any.whl (125kB)</w:t>
      </w:r>
    </w:p>
    <w:p w14:paraId="4F27D63D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133kB 15.4MB/s </w:t>
      </w:r>
    </w:p>
    <w:p w14:paraId="4652BC00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jupyterlab</w:t>
      </w:r>
      <w:proofErr w:type="spellEnd"/>
      <w:r>
        <w:t xml:space="preserve">-server~=1.0.0 (from </w:t>
      </w:r>
      <w:proofErr w:type="spellStart"/>
      <w:r>
        <w:t>jupyterlab</w:t>
      </w:r>
      <w:proofErr w:type="spellEnd"/>
      <w:r>
        <w:t>)</w:t>
      </w:r>
    </w:p>
    <w:p w14:paraId="6F031DAB" w14:textId="77777777" w:rsidR="00A66AA5" w:rsidRDefault="00A66AA5" w:rsidP="00A66AA5">
      <w:pPr>
        <w:pStyle w:val="Code"/>
      </w:pPr>
      <w:r>
        <w:t xml:space="preserve">  Downloading https://files.pythonhosted.org/packages/78/98/5b87b9d38176bd98f23b58a8fb730e5124618d68571a011abbd38ad4a842/jupyterlab_server-1.0.6-py3-none-any.whl</w:t>
      </w:r>
    </w:p>
    <w:p w14:paraId="659628DF" w14:textId="77777777" w:rsidR="00A66AA5" w:rsidRDefault="00A66AA5" w:rsidP="00A66AA5">
      <w:pPr>
        <w:pStyle w:val="Code"/>
      </w:pPr>
      <w:r>
        <w:t xml:space="preserve">Collecting </w:t>
      </w:r>
      <w:proofErr w:type="gramStart"/>
      <w:r>
        <w:t>tornado!=</w:t>
      </w:r>
      <w:proofErr w:type="gramEnd"/>
      <w:r>
        <w:t xml:space="preserve">6.0.0,!=6.0.1,!=6.0.2 (from </w:t>
      </w:r>
      <w:proofErr w:type="spellStart"/>
      <w:r>
        <w:t>jupyterlab</w:t>
      </w:r>
      <w:proofErr w:type="spellEnd"/>
      <w:r>
        <w:t>)</w:t>
      </w:r>
    </w:p>
    <w:p w14:paraId="4CAAE7AD" w14:textId="77777777" w:rsidR="00A66AA5" w:rsidRDefault="00A66AA5" w:rsidP="00A66AA5">
      <w:pPr>
        <w:pStyle w:val="Code"/>
      </w:pPr>
      <w:r>
        <w:t xml:space="preserve">  Downloading https://files.pythonhosted.org/packages/30/78/2d2823598496127b21423baffaa186b668f73cd91887fcef78b6eade136b/tornado-6.0.3.tar.gz (482kB)</w:t>
      </w:r>
    </w:p>
    <w:p w14:paraId="5386AA91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491kB 13.6MB/s </w:t>
      </w:r>
    </w:p>
    <w:p w14:paraId="704A6AE5" w14:textId="77777777" w:rsidR="00A66AA5" w:rsidRDefault="00A66AA5" w:rsidP="00A66AA5">
      <w:pPr>
        <w:pStyle w:val="Code"/>
      </w:pPr>
      <w:r>
        <w:t xml:space="preserve">Collecting notebook&gt;=4.3.1 (from </w:t>
      </w:r>
      <w:proofErr w:type="spellStart"/>
      <w:r>
        <w:t>jupyterlab</w:t>
      </w:r>
      <w:proofErr w:type="spellEnd"/>
      <w:r>
        <w:t>)</w:t>
      </w:r>
    </w:p>
    <w:p w14:paraId="71F3B472" w14:textId="77777777" w:rsidR="00A66AA5" w:rsidRDefault="00A66AA5" w:rsidP="00A66AA5">
      <w:pPr>
        <w:pStyle w:val="Code"/>
      </w:pPr>
      <w:r>
        <w:t xml:space="preserve">  Downloading https://files.pythonhosted.org/packages/f3/a1/1e07cedcb554408fefe4a7d32b2a041c86517167aec6ca8251c808ef6c1e/notebook-6.0.1-py3-none-any.whl (9.0MB)</w:t>
      </w:r>
    </w:p>
    <w:p w14:paraId="2D5E70ED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9.0MB 11.4MB/s </w:t>
      </w:r>
    </w:p>
    <w:p w14:paraId="1B1F0326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MarkupSafe</w:t>
      </w:r>
      <w:proofErr w:type="spellEnd"/>
      <w:r>
        <w:t>&gt;=0.23 (from jinja2&gt;=2.10-&gt;</w:t>
      </w:r>
      <w:proofErr w:type="spellStart"/>
      <w:r>
        <w:t>jupyterlab</w:t>
      </w:r>
      <w:proofErr w:type="spellEnd"/>
      <w:r>
        <w:t>)</w:t>
      </w:r>
    </w:p>
    <w:p w14:paraId="0FC8947C" w14:textId="77777777" w:rsidR="00A66AA5" w:rsidRDefault="00A66AA5" w:rsidP="00A66AA5">
      <w:pPr>
        <w:pStyle w:val="Code"/>
      </w:pPr>
      <w:r>
        <w:t xml:space="preserve">  Downloading https://files.pythonhosted.org/packages/b2/5f/23e0023be6bb885d00ffbefad2942bc51a620328ee910f64abe5a8d18dd1/MarkupSafe-1.1.1-cp36-cp36m-manylinux1_x86_64.whl</w:t>
      </w:r>
    </w:p>
    <w:p w14:paraId="1CF51E0F" w14:textId="77777777" w:rsidR="00A66AA5" w:rsidRDefault="00A66AA5" w:rsidP="00A66AA5">
      <w:pPr>
        <w:pStyle w:val="Code"/>
      </w:pPr>
      <w:r>
        <w:t xml:space="preserve">Collecting json5 (from </w:t>
      </w:r>
      <w:proofErr w:type="spellStart"/>
      <w:r>
        <w:t>jupyterlab</w:t>
      </w:r>
      <w:proofErr w:type="spellEnd"/>
      <w:r>
        <w:t>-server~=1.0.0-&gt;</w:t>
      </w:r>
      <w:proofErr w:type="spellStart"/>
      <w:r>
        <w:t>jupyterlab</w:t>
      </w:r>
      <w:proofErr w:type="spellEnd"/>
      <w:r>
        <w:t>)</w:t>
      </w:r>
    </w:p>
    <w:p w14:paraId="028EE418" w14:textId="77777777" w:rsidR="00A66AA5" w:rsidRDefault="00A66AA5" w:rsidP="00A66AA5">
      <w:pPr>
        <w:pStyle w:val="Code"/>
      </w:pPr>
      <w:r>
        <w:t xml:space="preserve">  Downloading https://files.pythonhosted.org/packages/30/44/062543d4a6718f99d82e5ecf9140dbdee8a03122f2c34fbd0b0609891707/json5-0.8.5-py2.py3-none-any.whl</w:t>
      </w:r>
    </w:p>
    <w:p w14:paraId="3ED11A80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jsonschema</w:t>
      </w:r>
      <w:proofErr w:type="spellEnd"/>
      <w:r>
        <w:t xml:space="preserve">&gt;=3.0.1 (from </w:t>
      </w:r>
      <w:proofErr w:type="spellStart"/>
      <w:r>
        <w:t>jupyterlab</w:t>
      </w:r>
      <w:proofErr w:type="spellEnd"/>
      <w:r>
        <w:t>-server~=1.0.0-&gt;</w:t>
      </w:r>
      <w:proofErr w:type="spellStart"/>
      <w:r>
        <w:t>jupyterlab</w:t>
      </w:r>
      <w:proofErr w:type="spellEnd"/>
      <w:r>
        <w:t>)</w:t>
      </w:r>
    </w:p>
    <w:p w14:paraId="76F279AA" w14:textId="77777777" w:rsidR="00A66AA5" w:rsidRDefault="00A66AA5" w:rsidP="00A66AA5">
      <w:pPr>
        <w:pStyle w:val="Code"/>
      </w:pPr>
      <w:r>
        <w:t xml:space="preserve">  Downloading https://files.pythonhosted.org/packages/ce/6c/888d7c3c1fce3974c88a01a6bc553528c99d3586e098eee23e8383dd11c3/jsonschema-3.1.1-py2.py3-none-any.whl (56kB)</w:t>
      </w:r>
    </w:p>
    <w:p w14:paraId="4F326572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61kB 16.7MB/s </w:t>
      </w:r>
    </w:p>
    <w:p w14:paraId="5B6A9576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terminado</w:t>
      </w:r>
      <w:proofErr w:type="spellEnd"/>
      <w:r>
        <w:t>&gt;=0.8.1 (from notebook&gt;=4.3.1-&gt;</w:t>
      </w:r>
      <w:proofErr w:type="spellStart"/>
      <w:r>
        <w:t>jupyterlab</w:t>
      </w:r>
      <w:proofErr w:type="spellEnd"/>
      <w:r>
        <w:t>)</w:t>
      </w:r>
    </w:p>
    <w:p w14:paraId="22F4C1E9" w14:textId="77777777" w:rsidR="00A66AA5" w:rsidRDefault="00A66AA5" w:rsidP="00A66AA5">
      <w:pPr>
        <w:pStyle w:val="Code"/>
      </w:pPr>
      <w:r>
        <w:t xml:space="preserve">  Downloading https://files.pythonhosted.org/packages/a7/56/80ea7fa66565fa75ae21ce0c16bc90067530e5d15e48854afcc86585a391/terminado-0.8.2-py2.py3-none-any.whl</w:t>
      </w:r>
    </w:p>
    <w:p w14:paraId="22BFCCA8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ipykernel</w:t>
      </w:r>
      <w:proofErr w:type="spellEnd"/>
      <w:r>
        <w:t xml:space="preserve"> (from notebook&gt;=4.3.1-&gt;</w:t>
      </w:r>
      <w:proofErr w:type="spellStart"/>
      <w:r>
        <w:t>jupyterlab</w:t>
      </w:r>
      <w:proofErr w:type="spellEnd"/>
      <w:r>
        <w:t>)</w:t>
      </w:r>
    </w:p>
    <w:p w14:paraId="331B07AC" w14:textId="77777777" w:rsidR="00A66AA5" w:rsidRDefault="00A66AA5" w:rsidP="00A66AA5">
      <w:pPr>
        <w:pStyle w:val="Code"/>
      </w:pPr>
      <w:r>
        <w:t xml:space="preserve">  Downloading https://files.pythonhosted.org/packages/d4/16/43f51f65a8a08addf04f909a0938b06ba1ee1708b398a9282474531bd893/ipykernel-5.1.2-py3-none-any.whl (116kB)</w:t>
      </w:r>
    </w:p>
    <w:p w14:paraId="2F0225A1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122kB 21.6MB/s </w:t>
      </w:r>
    </w:p>
    <w:p w14:paraId="006A6AA8" w14:textId="77777777" w:rsidR="00A66AA5" w:rsidRDefault="00A66AA5" w:rsidP="00A66AA5">
      <w:pPr>
        <w:pStyle w:val="Code"/>
      </w:pPr>
      <w:r>
        <w:t>Collecting Send2Trash (from notebook&gt;=4.3.1-&gt;</w:t>
      </w:r>
      <w:proofErr w:type="spellStart"/>
      <w:r>
        <w:t>jupyterlab</w:t>
      </w:r>
      <w:proofErr w:type="spellEnd"/>
      <w:r>
        <w:t>)</w:t>
      </w:r>
    </w:p>
    <w:p w14:paraId="0D8A685B" w14:textId="77777777" w:rsidR="00A66AA5" w:rsidRDefault="00A66AA5" w:rsidP="00A66AA5">
      <w:pPr>
        <w:pStyle w:val="Code"/>
      </w:pPr>
      <w:r>
        <w:t xml:space="preserve">  Downloading https://files.pythonhosted.org/packages/49/46/c3dc27481d1cc57b9385aff41c474ceb7714f7935b1247194adae45db714/Send2Trash-1.5.0-py3-none-any.whl</w:t>
      </w:r>
    </w:p>
    <w:p w14:paraId="11D21CD1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traitlets</w:t>
      </w:r>
      <w:proofErr w:type="spellEnd"/>
      <w:r>
        <w:t>&gt;=4.2.1 (from notebook&gt;=4.3.1-&gt;</w:t>
      </w:r>
      <w:proofErr w:type="spellStart"/>
      <w:r>
        <w:t>jupyterlab</w:t>
      </w:r>
      <w:proofErr w:type="spellEnd"/>
      <w:r>
        <w:t>)</w:t>
      </w:r>
    </w:p>
    <w:p w14:paraId="44A82DEB" w14:textId="77777777" w:rsidR="00A66AA5" w:rsidRDefault="00A66AA5" w:rsidP="00A66AA5">
      <w:pPr>
        <w:pStyle w:val="Code"/>
      </w:pPr>
      <w:r>
        <w:t xml:space="preserve">  Downloading https://files.pythonhosted.org/packages/ca/ab/872a23e29cec3cf2594af7e857f18b687ad21039c1f9b922fac5b9b142d5/traitlets-4.3.3-py2.py3-none-any.whl (75kB)</w:t>
      </w:r>
    </w:p>
    <w:p w14:paraId="02F6641C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81kB 10.4MB/s </w:t>
      </w:r>
    </w:p>
    <w:p w14:paraId="416B25CB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jupyter</w:t>
      </w:r>
      <w:proofErr w:type="spellEnd"/>
      <w:r>
        <w:t>-core&gt;=4.4.0 (from notebook&gt;=4.3.1-&gt;</w:t>
      </w:r>
      <w:proofErr w:type="spellStart"/>
      <w:r>
        <w:t>jupyterlab</w:t>
      </w:r>
      <w:proofErr w:type="spellEnd"/>
      <w:r>
        <w:t>)</w:t>
      </w:r>
    </w:p>
    <w:p w14:paraId="4695A940" w14:textId="77777777" w:rsidR="00A66AA5" w:rsidRDefault="00A66AA5" w:rsidP="00A66AA5">
      <w:pPr>
        <w:pStyle w:val="Code"/>
      </w:pPr>
      <w:r>
        <w:t xml:space="preserve">  Downloading https://files.pythonhosted.org/packages/56/a6/fe4b7029d4994870df6685bdc7bae5417bea30b627c4ce36106f9cac31fc/jupyter_core-4.6.0-py2.py3-none-any.whl (82kB)</w:t>
      </w:r>
    </w:p>
    <w:p w14:paraId="768AD82F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92kB 15.6MB/s </w:t>
      </w:r>
    </w:p>
    <w:p w14:paraId="47947E68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prometheus</w:t>
      </w:r>
      <w:proofErr w:type="spellEnd"/>
      <w:r>
        <w:t>-client (from notebook&gt;=4.3.1-&gt;</w:t>
      </w:r>
      <w:proofErr w:type="spellStart"/>
      <w:r>
        <w:t>jupyterlab</w:t>
      </w:r>
      <w:proofErr w:type="spellEnd"/>
      <w:r>
        <w:t>)</w:t>
      </w:r>
    </w:p>
    <w:p w14:paraId="26C23506" w14:textId="77777777" w:rsidR="00A66AA5" w:rsidRDefault="00A66AA5" w:rsidP="00A66AA5">
      <w:pPr>
        <w:pStyle w:val="Code"/>
      </w:pPr>
      <w:r>
        <w:lastRenderedPageBreak/>
        <w:t xml:space="preserve">  Downloading https://files.pythonhosted.org/packages/b3/23/41a5a24b502d35a4ad50a5bb7202a5e1d9a0364d0c12f56db3dbf7aca76d/prometheus_client-0.7.1.tar.gz</w:t>
      </w:r>
    </w:p>
    <w:p w14:paraId="0378E779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ipython-genutils</w:t>
      </w:r>
      <w:proofErr w:type="spellEnd"/>
      <w:r>
        <w:t xml:space="preserve"> (from notebook&gt;=4.3.1-&gt;</w:t>
      </w:r>
      <w:proofErr w:type="spellStart"/>
      <w:r>
        <w:t>jupyterlab</w:t>
      </w:r>
      <w:proofErr w:type="spellEnd"/>
      <w:r>
        <w:t>)</w:t>
      </w:r>
    </w:p>
    <w:p w14:paraId="5054BA96" w14:textId="77777777" w:rsidR="00A66AA5" w:rsidRDefault="00A66AA5" w:rsidP="00A66AA5">
      <w:pPr>
        <w:pStyle w:val="Code"/>
      </w:pPr>
      <w:r>
        <w:t xml:space="preserve">  Downloading https://files.pythonhosted.org/packages/fa/bc/9bd3b5c2b4774d5f33b2d544f1460be9df7df2fe42f352135381c347c69a/ipython_genutils-0.2.0-py2.py3-none-any.whl</w:t>
      </w:r>
    </w:p>
    <w:p w14:paraId="5D86FE15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nbformat</w:t>
      </w:r>
      <w:proofErr w:type="spellEnd"/>
      <w:r>
        <w:t xml:space="preserve"> (from notebook&gt;=4.3.1-&gt;</w:t>
      </w:r>
      <w:proofErr w:type="spellStart"/>
      <w:r>
        <w:t>jupyterlab</w:t>
      </w:r>
      <w:proofErr w:type="spellEnd"/>
      <w:r>
        <w:t>)</w:t>
      </w:r>
    </w:p>
    <w:p w14:paraId="1ECE538F" w14:textId="77777777" w:rsidR="00A66AA5" w:rsidRDefault="00A66AA5" w:rsidP="00A66AA5">
      <w:pPr>
        <w:pStyle w:val="Code"/>
      </w:pPr>
      <w:r>
        <w:t xml:space="preserve">  Downloading https://files.pythonhosted.org/packages/da/27/9a654d2b6cc1eaa517d1c5a4405166c7f6d72f04f6e7eea41855fe808a46/nbformat-4.4.0-py2.py3-none-any.whl (155kB)</w:t>
      </w:r>
    </w:p>
    <w:p w14:paraId="6C6845F3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163kB 4.9MB/s </w:t>
      </w:r>
    </w:p>
    <w:p w14:paraId="77507389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nbconvert</w:t>
      </w:r>
      <w:proofErr w:type="spellEnd"/>
      <w:r>
        <w:t xml:space="preserve"> (from notebook&gt;=4.3.1-&gt;</w:t>
      </w:r>
      <w:proofErr w:type="spellStart"/>
      <w:r>
        <w:t>jupyterlab</w:t>
      </w:r>
      <w:proofErr w:type="spellEnd"/>
      <w:r>
        <w:t>)</w:t>
      </w:r>
    </w:p>
    <w:p w14:paraId="646D3D23" w14:textId="77777777" w:rsidR="00A66AA5" w:rsidRDefault="00A66AA5" w:rsidP="00A66AA5">
      <w:pPr>
        <w:pStyle w:val="Code"/>
      </w:pPr>
      <w:r>
        <w:t xml:space="preserve">  Downloading https://files.pythonhosted.org/packages/f9/df/4505c0a7fea624cac461d0f41051f33456ae656753f65cee8c2f43121cb2/nbconvert-5.6.0-py2.py3-none-any.whl (453kB)</w:t>
      </w:r>
    </w:p>
    <w:p w14:paraId="4DCF56FC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460kB 17.0MB/s </w:t>
      </w:r>
    </w:p>
    <w:p w14:paraId="2648D146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pyzmq</w:t>
      </w:r>
      <w:proofErr w:type="spellEnd"/>
      <w:r>
        <w:t>&gt;=17 (from notebook&gt;=4.3.1-&gt;</w:t>
      </w:r>
      <w:proofErr w:type="spellStart"/>
      <w:r>
        <w:t>jupyterlab</w:t>
      </w:r>
      <w:proofErr w:type="spellEnd"/>
      <w:r>
        <w:t>)</w:t>
      </w:r>
    </w:p>
    <w:p w14:paraId="52912818" w14:textId="77777777" w:rsidR="00A66AA5" w:rsidRDefault="00A66AA5" w:rsidP="00A66AA5">
      <w:pPr>
        <w:pStyle w:val="Code"/>
      </w:pPr>
      <w:r>
        <w:t xml:space="preserve">  Downloading https://files.pythonhosted.org/packages/75/89/6f0ea51ffa9c2c00c0ab0460f137b16a5ab5b47e3b060c5b1fc9ca425836/pyzmq-18.1.0-cp36-cp36m-manylinux1_x86_64.whl (1.1MB)</w:t>
      </w:r>
    </w:p>
    <w:p w14:paraId="25BC0D5E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1.1MB 14.4MB/s </w:t>
      </w:r>
    </w:p>
    <w:p w14:paraId="3A599129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jupyter</w:t>
      </w:r>
      <w:proofErr w:type="spellEnd"/>
      <w:r>
        <w:t>-client&gt;=5.3.1 (from notebook&gt;=4.3.1-&gt;</w:t>
      </w:r>
      <w:proofErr w:type="spellStart"/>
      <w:r>
        <w:t>jupyterlab</w:t>
      </w:r>
      <w:proofErr w:type="spellEnd"/>
      <w:r>
        <w:t>)</w:t>
      </w:r>
    </w:p>
    <w:p w14:paraId="1922ACB6" w14:textId="77777777" w:rsidR="00A66AA5" w:rsidRDefault="00A66AA5" w:rsidP="00A66AA5">
      <w:pPr>
        <w:pStyle w:val="Code"/>
      </w:pPr>
      <w:r>
        <w:t xml:space="preserve">  Downloading https://files.pythonhosted.org/packages/13/81/fe0eee1bcf949851a120254b1f530ae1e01bdde2d3ab9710c6ff81525061/jupyter_client-5.3.4-py2.py3-none-any.whl (92kB)</w:t>
      </w:r>
    </w:p>
    <w:p w14:paraId="62487B49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92kB 13.2MB/s </w:t>
      </w:r>
    </w:p>
    <w:p w14:paraId="11AE9011" w14:textId="77777777" w:rsidR="00A66AA5" w:rsidRDefault="00A66AA5" w:rsidP="00A66AA5">
      <w:pPr>
        <w:pStyle w:val="Code"/>
      </w:pPr>
      <w:r>
        <w:t>Requirement already satisfied: six&gt;=1.11.0 in /</w:t>
      </w:r>
      <w:proofErr w:type="spellStart"/>
      <w:r>
        <w:t>usr</w:t>
      </w:r>
      <w:proofErr w:type="spellEnd"/>
      <w:r>
        <w:t xml:space="preserve">/local/lib/python3.6/site-packages (from </w:t>
      </w:r>
      <w:proofErr w:type="spellStart"/>
      <w:r>
        <w:t>jsonschema</w:t>
      </w:r>
      <w:proofErr w:type="spellEnd"/>
      <w:r>
        <w:t>&gt;=3.0.1-&gt;</w:t>
      </w:r>
      <w:proofErr w:type="spellStart"/>
      <w:r>
        <w:t>jupyterlab</w:t>
      </w:r>
      <w:proofErr w:type="spellEnd"/>
      <w:r>
        <w:t>-server~=1.0.0-&gt;</w:t>
      </w:r>
      <w:proofErr w:type="spellStart"/>
      <w:r>
        <w:t>jupyterlab</w:t>
      </w:r>
      <w:proofErr w:type="spellEnd"/>
      <w:r>
        <w:t>) (1.12.0)</w:t>
      </w:r>
    </w:p>
    <w:p w14:paraId="70D988E8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importlib</w:t>
      </w:r>
      <w:proofErr w:type="spellEnd"/>
      <w:r>
        <w:t xml:space="preserve">-metadata (from </w:t>
      </w:r>
      <w:proofErr w:type="spellStart"/>
      <w:r>
        <w:t>jsonschema</w:t>
      </w:r>
      <w:proofErr w:type="spellEnd"/>
      <w:r>
        <w:t>&gt;=3.0.1-&gt;</w:t>
      </w:r>
      <w:proofErr w:type="spellStart"/>
      <w:r>
        <w:t>jupyterlab</w:t>
      </w:r>
      <w:proofErr w:type="spellEnd"/>
      <w:r>
        <w:t>-server~=1.0.0-&gt;</w:t>
      </w:r>
      <w:proofErr w:type="spellStart"/>
      <w:r>
        <w:t>jupyterlab</w:t>
      </w:r>
      <w:proofErr w:type="spellEnd"/>
      <w:r>
        <w:t>)</w:t>
      </w:r>
    </w:p>
    <w:p w14:paraId="646616FA" w14:textId="77777777" w:rsidR="00A66AA5" w:rsidRDefault="00A66AA5" w:rsidP="00A66AA5">
      <w:pPr>
        <w:pStyle w:val="Code"/>
      </w:pPr>
      <w:r>
        <w:t xml:space="preserve">  Downloading https://files.pythonhosted.org/packages/f6/d2/40b3fa882147719744e6aa50ac39cf7a22a913cbcba86a0371176c425a3b/importlib_metadata-0.23-py2.py3-none-any.whl</w:t>
      </w:r>
    </w:p>
    <w:p w14:paraId="3B8C67D6" w14:textId="77777777" w:rsidR="00A66AA5" w:rsidRDefault="00A66AA5" w:rsidP="00A66AA5">
      <w:pPr>
        <w:pStyle w:val="Code"/>
      </w:pPr>
      <w:r>
        <w:t xml:space="preserve">Requirement already satisfied: </w:t>
      </w:r>
      <w:proofErr w:type="spellStart"/>
      <w:r>
        <w:t>setuptools</w:t>
      </w:r>
      <w:proofErr w:type="spellEnd"/>
      <w:r>
        <w:t xml:space="preserve"> in /</w:t>
      </w:r>
      <w:proofErr w:type="spellStart"/>
      <w:r>
        <w:t>usr</w:t>
      </w:r>
      <w:proofErr w:type="spellEnd"/>
      <w:r>
        <w:t xml:space="preserve">/lib/python3.6/site-packages (from </w:t>
      </w:r>
      <w:proofErr w:type="spellStart"/>
      <w:r>
        <w:t>jsonschema</w:t>
      </w:r>
      <w:proofErr w:type="spellEnd"/>
      <w:r>
        <w:t>&gt;=3.0.1-&gt;</w:t>
      </w:r>
      <w:proofErr w:type="spellStart"/>
      <w:r>
        <w:t>jupyterlab</w:t>
      </w:r>
      <w:proofErr w:type="spellEnd"/>
      <w:r>
        <w:t>-server~=1.0.0-&gt;</w:t>
      </w:r>
      <w:proofErr w:type="spellStart"/>
      <w:r>
        <w:t>jupyterlab</w:t>
      </w:r>
      <w:proofErr w:type="spellEnd"/>
      <w:r>
        <w:t>) (39.2.0)</w:t>
      </w:r>
    </w:p>
    <w:p w14:paraId="14784F9E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attrs</w:t>
      </w:r>
      <w:proofErr w:type="spellEnd"/>
      <w:r>
        <w:t xml:space="preserve">&gt;=17.4.0 (from </w:t>
      </w:r>
      <w:proofErr w:type="spellStart"/>
      <w:r>
        <w:t>jsonschema</w:t>
      </w:r>
      <w:proofErr w:type="spellEnd"/>
      <w:r>
        <w:t>&gt;=3.0.1-&gt;</w:t>
      </w:r>
      <w:proofErr w:type="spellStart"/>
      <w:r>
        <w:t>jupyterlab</w:t>
      </w:r>
      <w:proofErr w:type="spellEnd"/>
      <w:r>
        <w:t>-server~=1.0.0-&gt;</w:t>
      </w:r>
      <w:proofErr w:type="spellStart"/>
      <w:r>
        <w:t>jupyterlab</w:t>
      </w:r>
      <w:proofErr w:type="spellEnd"/>
      <w:r>
        <w:t>)</w:t>
      </w:r>
    </w:p>
    <w:p w14:paraId="66930FD3" w14:textId="77777777" w:rsidR="00A66AA5" w:rsidRDefault="00A66AA5" w:rsidP="00A66AA5">
      <w:pPr>
        <w:pStyle w:val="Code"/>
      </w:pPr>
      <w:r>
        <w:t xml:space="preserve">  Downloading https://files.pythonhosted.org/packages/6b/e8/2ecaf86b128a34e225807f03b22664302937ab826bd3b7eccab6754d29ea/attrs-19.2.0-py2.py3-none-any.whl (40kB)</w:t>
      </w:r>
    </w:p>
    <w:p w14:paraId="32D31108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40kB 17.9MB/s </w:t>
      </w:r>
    </w:p>
    <w:p w14:paraId="664131A7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pyrsistent</w:t>
      </w:r>
      <w:proofErr w:type="spellEnd"/>
      <w:r>
        <w:t xml:space="preserve">&gt;=0.14.0 (from </w:t>
      </w:r>
      <w:proofErr w:type="spellStart"/>
      <w:r>
        <w:t>jsonschema</w:t>
      </w:r>
      <w:proofErr w:type="spellEnd"/>
      <w:r>
        <w:t>&gt;=3.0.1-&gt;</w:t>
      </w:r>
      <w:proofErr w:type="spellStart"/>
      <w:r>
        <w:t>jupyterlab</w:t>
      </w:r>
      <w:proofErr w:type="spellEnd"/>
      <w:r>
        <w:t>-server~=1.0.0-&gt;</w:t>
      </w:r>
      <w:proofErr w:type="spellStart"/>
      <w:r>
        <w:t>jupyterlab</w:t>
      </w:r>
      <w:proofErr w:type="spellEnd"/>
      <w:r>
        <w:t>)</w:t>
      </w:r>
    </w:p>
    <w:p w14:paraId="6E1AB406" w14:textId="77777777" w:rsidR="00A66AA5" w:rsidRDefault="00A66AA5" w:rsidP="00A66AA5">
      <w:pPr>
        <w:pStyle w:val="Code"/>
      </w:pPr>
      <w:r>
        <w:t xml:space="preserve">  Downloading https://files.pythonhosted.org/packages/b9/66/b2638d96a2d128b168d0dba60fdc77b7800a9b4a5340cefcc5fc4eae6295/pyrsistent-0.15.4.tar.gz (107kB)</w:t>
      </w:r>
    </w:p>
    <w:p w14:paraId="11793AA6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112kB 15.5MB/s </w:t>
      </w:r>
    </w:p>
    <w:p w14:paraId="72CBBE81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ptyprocess</w:t>
      </w:r>
      <w:proofErr w:type="spellEnd"/>
      <w:r>
        <w:t xml:space="preserve">; </w:t>
      </w:r>
      <w:proofErr w:type="spellStart"/>
      <w:r>
        <w:t>os_</w:t>
      </w:r>
      <w:proofErr w:type="gramStart"/>
      <w:r>
        <w:t>name</w:t>
      </w:r>
      <w:proofErr w:type="spellEnd"/>
      <w:r>
        <w:t xml:space="preserve"> !</w:t>
      </w:r>
      <w:proofErr w:type="gramEnd"/>
      <w:r>
        <w:t>= "</w:t>
      </w:r>
      <w:proofErr w:type="spellStart"/>
      <w:r>
        <w:t>nt</w:t>
      </w:r>
      <w:proofErr w:type="spellEnd"/>
      <w:r>
        <w:t xml:space="preserve">" (from </w:t>
      </w:r>
      <w:proofErr w:type="spellStart"/>
      <w:r>
        <w:t>terminado</w:t>
      </w:r>
      <w:proofErr w:type="spellEnd"/>
      <w:r>
        <w:t>&gt;=0.8.1-&gt;notebook&gt;=4.3.1-&gt;</w:t>
      </w:r>
      <w:proofErr w:type="spellStart"/>
      <w:r>
        <w:t>jupyterlab</w:t>
      </w:r>
      <w:proofErr w:type="spellEnd"/>
      <w:r>
        <w:t>)</w:t>
      </w:r>
    </w:p>
    <w:p w14:paraId="0D5850A7" w14:textId="77777777" w:rsidR="00A66AA5" w:rsidRDefault="00A66AA5" w:rsidP="00A66AA5">
      <w:pPr>
        <w:pStyle w:val="Code"/>
      </w:pPr>
      <w:r>
        <w:t xml:space="preserve">  Downloading https://files.pythonhosted.org/packages/d1/29/605c2cc68a9992d18dada28206eeada56ea4bd07a239669da41674648b6f/ptyprocess-0.6.0-py2.py3-none-any.whl</w:t>
      </w:r>
    </w:p>
    <w:p w14:paraId="101ADED4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ipython</w:t>
      </w:r>
      <w:proofErr w:type="spellEnd"/>
      <w:r>
        <w:t xml:space="preserve">&gt;=5.0.0 (from </w:t>
      </w:r>
      <w:proofErr w:type="spellStart"/>
      <w:r>
        <w:t>ipykernel</w:t>
      </w:r>
      <w:proofErr w:type="spellEnd"/>
      <w:r>
        <w:t>-&gt;notebook&gt;=4.3.1-&gt;</w:t>
      </w:r>
      <w:proofErr w:type="spellStart"/>
      <w:r>
        <w:t>jupyterlab</w:t>
      </w:r>
      <w:proofErr w:type="spellEnd"/>
      <w:r>
        <w:t>)</w:t>
      </w:r>
    </w:p>
    <w:p w14:paraId="71E31B6B" w14:textId="77777777" w:rsidR="00A66AA5" w:rsidRDefault="00A66AA5" w:rsidP="00A66AA5">
      <w:pPr>
        <w:pStyle w:val="Code"/>
      </w:pPr>
      <w:r>
        <w:t xml:space="preserve">  Downloading https://files.pythonhosted.org/packages/fb/44/f28a13852e562af719f9de1761680a84a93e8b4c50e22d00d68f60ee2e8b/ipython-7.8.0-py3-none-any.whl (775kB)</w:t>
      </w:r>
    </w:p>
    <w:p w14:paraId="309FBEC0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778kB 14.3MB/s </w:t>
      </w:r>
    </w:p>
    <w:p w14:paraId="7B658E5C" w14:textId="77777777" w:rsidR="00A66AA5" w:rsidRDefault="00A66AA5" w:rsidP="00A66AA5">
      <w:pPr>
        <w:pStyle w:val="Code"/>
      </w:pPr>
      <w:r>
        <w:t xml:space="preserve">Collecting decorator (from </w:t>
      </w:r>
      <w:proofErr w:type="spellStart"/>
      <w:r>
        <w:t>traitlets</w:t>
      </w:r>
      <w:proofErr w:type="spellEnd"/>
      <w:r>
        <w:t>&gt;=4.2.1-&gt;notebook&gt;=4.3.1-&gt;</w:t>
      </w:r>
      <w:proofErr w:type="spellStart"/>
      <w:r>
        <w:t>jupyterlab</w:t>
      </w:r>
      <w:proofErr w:type="spellEnd"/>
      <w:r>
        <w:t>)</w:t>
      </w:r>
    </w:p>
    <w:p w14:paraId="02134B9F" w14:textId="77777777" w:rsidR="00A66AA5" w:rsidRDefault="00A66AA5" w:rsidP="00A66AA5">
      <w:pPr>
        <w:pStyle w:val="Code"/>
      </w:pPr>
      <w:r>
        <w:t xml:space="preserve">  Downloading https://files.pythonhosted.org/packages/5f/88/0075e461560a1e750a0dcbf77f1d9de775028c37a19a346a6c565a257399/decorator-4.4.0-py2.py3-none-any.whl</w:t>
      </w:r>
    </w:p>
    <w:p w14:paraId="3948D154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pandocfilters</w:t>
      </w:r>
      <w:proofErr w:type="spellEnd"/>
      <w:r>
        <w:t xml:space="preserve">&gt;=1.4.1 (from </w:t>
      </w:r>
      <w:proofErr w:type="spellStart"/>
      <w:r>
        <w:t>nbconvert</w:t>
      </w:r>
      <w:proofErr w:type="spellEnd"/>
      <w:r>
        <w:t>-&gt;notebook&gt;=4.3.1-&gt;</w:t>
      </w:r>
      <w:proofErr w:type="spellStart"/>
      <w:r>
        <w:t>jupyterlab</w:t>
      </w:r>
      <w:proofErr w:type="spellEnd"/>
      <w:r>
        <w:t>)</w:t>
      </w:r>
    </w:p>
    <w:p w14:paraId="399350B2" w14:textId="77777777" w:rsidR="00A66AA5" w:rsidRDefault="00A66AA5" w:rsidP="00A66AA5">
      <w:pPr>
        <w:pStyle w:val="Code"/>
      </w:pPr>
      <w:r>
        <w:t xml:space="preserve">  Downloading https://files.pythonhosted.org/packages/4c/ea/236e2584af67bb6df960832731a6e5325fd4441de001767da328c33368ce/pandocfilters-1.4.2.tar.gz</w:t>
      </w:r>
    </w:p>
    <w:p w14:paraId="638B8A96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testpath</w:t>
      </w:r>
      <w:proofErr w:type="spellEnd"/>
      <w:r>
        <w:t xml:space="preserve"> (from </w:t>
      </w:r>
      <w:proofErr w:type="spellStart"/>
      <w:r>
        <w:t>nbconvert</w:t>
      </w:r>
      <w:proofErr w:type="spellEnd"/>
      <w:r>
        <w:t>-&gt;notebook&gt;=4.3.1-&gt;</w:t>
      </w:r>
      <w:proofErr w:type="spellStart"/>
      <w:r>
        <w:t>jupyterlab</w:t>
      </w:r>
      <w:proofErr w:type="spellEnd"/>
      <w:r>
        <w:t>)</w:t>
      </w:r>
    </w:p>
    <w:p w14:paraId="7B509918" w14:textId="77777777" w:rsidR="00A66AA5" w:rsidRDefault="00A66AA5" w:rsidP="00A66AA5">
      <w:pPr>
        <w:pStyle w:val="Code"/>
      </w:pPr>
      <w:r>
        <w:lastRenderedPageBreak/>
        <w:t xml:space="preserve">  Downloading https://files.pythonhosted.org/packages/be/a4/162f9ebb6489421fe46dcca2ae420369edfee4b563c668d93cb4605d12ba/testpath-0.4.2-py2.py3-none-any.whl (163kB)</w:t>
      </w:r>
    </w:p>
    <w:p w14:paraId="5E0E308B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163kB 29.8MB/s </w:t>
      </w:r>
    </w:p>
    <w:p w14:paraId="61692407" w14:textId="77777777" w:rsidR="00A66AA5" w:rsidRDefault="00A66AA5" w:rsidP="00A66AA5">
      <w:pPr>
        <w:pStyle w:val="Code"/>
      </w:pPr>
      <w:r>
        <w:t xml:space="preserve">Collecting mistune&lt;2,&gt;=0.8.1 (from </w:t>
      </w:r>
      <w:proofErr w:type="spellStart"/>
      <w:r>
        <w:t>nbconvert</w:t>
      </w:r>
      <w:proofErr w:type="spellEnd"/>
      <w:r>
        <w:t>-&gt;notebook&gt;=4.3.1-&gt;</w:t>
      </w:r>
      <w:proofErr w:type="spellStart"/>
      <w:r>
        <w:t>jupyterlab</w:t>
      </w:r>
      <w:proofErr w:type="spellEnd"/>
      <w:r>
        <w:t>)</w:t>
      </w:r>
    </w:p>
    <w:p w14:paraId="19981117" w14:textId="77777777" w:rsidR="00A66AA5" w:rsidRDefault="00A66AA5" w:rsidP="00A66AA5">
      <w:pPr>
        <w:pStyle w:val="Code"/>
      </w:pPr>
      <w:r>
        <w:t xml:space="preserve">  Downloading https://files.pythonhosted.org/packages/09/ec/4b43dae793655b7d8a25f76119624350b4d65eb663459eb9603d7f1f0345/mistune-0.8.4-py2.py3-none-any.whl</w:t>
      </w:r>
    </w:p>
    <w:p w14:paraId="79D44C16" w14:textId="77777777" w:rsidR="00A66AA5" w:rsidRDefault="00A66AA5" w:rsidP="00A66AA5">
      <w:pPr>
        <w:pStyle w:val="Code"/>
      </w:pPr>
      <w:r>
        <w:t xml:space="preserve">Collecting bleach (from </w:t>
      </w:r>
      <w:proofErr w:type="spellStart"/>
      <w:r>
        <w:t>nbconvert</w:t>
      </w:r>
      <w:proofErr w:type="spellEnd"/>
      <w:r>
        <w:t>-&gt;notebook&gt;=4.3.1-&gt;</w:t>
      </w:r>
      <w:proofErr w:type="spellStart"/>
      <w:r>
        <w:t>jupyterlab</w:t>
      </w:r>
      <w:proofErr w:type="spellEnd"/>
      <w:r>
        <w:t>)</w:t>
      </w:r>
    </w:p>
    <w:p w14:paraId="6077D2B0" w14:textId="77777777" w:rsidR="00A66AA5" w:rsidRDefault="00A66AA5" w:rsidP="00A66AA5">
      <w:pPr>
        <w:pStyle w:val="Code"/>
      </w:pPr>
      <w:r>
        <w:t xml:space="preserve">  Downloading https://files.pythonhosted.org/packages/ab/05/27e1466475e816d3001efb6e0a85a819be17411420494a1e602c36f8299d/bleach-3.1.0-py2.py3-none-any.whl (157kB)</w:t>
      </w:r>
    </w:p>
    <w:p w14:paraId="6FDA9CF3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163kB 14.2MB/s </w:t>
      </w:r>
    </w:p>
    <w:p w14:paraId="30C40F83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defusedxml</w:t>
      </w:r>
      <w:proofErr w:type="spellEnd"/>
      <w:r>
        <w:t xml:space="preserve"> (from </w:t>
      </w:r>
      <w:proofErr w:type="spellStart"/>
      <w:r>
        <w:t>nbconvert</w:t>
      </w:r>
      <w:proofErr w:type="spellEnd"/>
      <w:r>
        <w:t>-&gt;notebook&gt;=4.3.1-&gt;</w:t>
      </w:r>
      <w:proofErr w:type="spellStart"/>
      <w:r>
        <w:t>jupyterlab</w:t>
      </w:r>
      <w:proofErr w:type="spellEnd"/>
      <w:r>
        <w:t>)</w:t>
      </w:r>
    </w:p>
    <w:p w14:paraId="6C93EA88" w14:textId="77777777" w:rsidR="00A66AA5" w:rsidRDefault="00A66AA5" w:rsidP="00A66AA5">
      <w:pPr>
        <w:pStyle w:val="Code"/>
      </w:pPr>
      <w:r>
        <w:t xml:space="preserve">  Downloading https://files.pythonhosted.org/packages/06/74/9b387472866358ebc08732de3da6dc48e44b0aacd2ddaa5cb85ab7e986a2/defusedxml-0.6.0-py2.py3-none-any.whl</w:t>
      </w:r>
    </w:p>
    <w:p w14:paraId="01994A5D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pygments</w:t>
      </w:r>
      <w:proofErr w:type="spellEnd"/>
      <w:r>
        <w:t xml:space="preserve"> (from </w:t>
      </w:r>
      <w:proofErr w:type="spellStart"/>
      <w:r>
        <w:t>nbconvert</w:t>
      </w:r>
      <w:proofErr w:type="spellEnd"/>
      <w:r>
        <w:t>-&gt;notebook&gt;=4.3.1-&gt;</w:t>
      </w:r>
      <w:proofErr w:type="spellStart"/>
      <w:r>
        <w:t>jupyterlab</w:t>
      </w:r>
      <w:proofErr w:type="spellEnd"/>
      <w:r>
        <w:t>)</w:t>
      </w:r>
    </w:p>
    <w:p w14:paraId="70C67513" w14:textId="77777777" w:rsidR="00A66AA5" w:rsidRDefault="00A66AA5" w:rsidP="00A66AA5">
      <w:pPr>
        <w:pStyle w:val="Code"/>
      </w:pPr>
      <w:r>
        <w:t xml:space="preserve">  Downloading https://files.pythonhosted.org/packages/5c/73/1dfa428150e3ccb0fa3e68db406e5be48698f2a979ccbcec795f28f44048/Pygments-2.4.2-py2.py3-none-any.whl (883kB)</w:t>
      </w:r>
    </w:p>
    <w:p w14:paraId="088648F3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890kB 13.9MB/s </w:t>
      </w:r>
    </w:p>
    <w:p w14:paraId="22A958A3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entrypoints</w:t>
      </w:r>
      <w:proofErr w:type="spellEnd"/>
      <w:r>
        <w:t xml:space="preserve">&gt;=0.2.2 (from </w:t>
      </w:r>
      <w:proofErr w:type="spellStart"/>
      <w:r>
        <w:t>nbconvert</w:t>
      </w:r>
      <w:proofErr w:type="spellEnd"/>
      <w:r>
        <w:t>-&gt;notebook&gt;=4.3.1-&gt;</w:t>
      </w:r>
      <w:proofErr w:type="spellStart"/>
      <w:r>
        <w:t>jupyterlab</w:t>
      </w:r>
      <w:proofErr w:type="spellEnd"/>
      <w:r>
        <w:t>)</w:t>
      </w:r>
    </w:p>
    <w:p w14:paraId="55BA2E32" w14:textId="77777777" w:rsidR="00A66AA5" w:rsidRDefault="00A66AA5" w:rsidP="00A66AA5">
      <w:pPr>
        <w:pStyle w:val="Code"/>
      </w:pPr>
      <w:r>
        <w:t xml:space="preserve">  Downloading https://files.pythonhosted.org/packages/ac/c6/44694103f8c221443ee6b0041f69e2740d89a25641e62fb4f2ee568f2f9c/entrypoints-0.3-py2.py3-none-any.whl</w:t>
      </w:r>
    </w:p>
    <w:p w14:paraId="628B0ADB" w14:textId="77777777" w:rsidR="00A66AA5" w:rsidRDefault="00A66AA5" w:rsidP="00A66AA5">
      <w:pPr>
        <w:pStyle w:val="Code"/>
      </w:pPr>
      <w:r>
        <w:t>Requirement already satisfied: python-</w:t>
      </w:r>
      <w:proofErr w:type="spellStart"/>
      <w:r>
        <w:t>dateutil</w:t>
      </w:r>
      <w:proofErr w:type="spellEnd"/>
      <w:r>
        <w:t>&gt;=2.1 in /</w:t>
      </w:r>
      <w:proofErr w:type="spellStart"/>
      <w:r>
        <w:t>usr</w:t>
      </w:r>
      <w:proofErr w:type="spellEnd"/>
      <w:r>
        <w:t xml:space="preserve">/local/lib/python3.6/site-packages (from </w:t>
      </w:r>
      <w:proofErr w:type="spellStart"/>
      <w:r>
        <w:t>jupyter</w:t>
      </w:r>
      <w:proofErr w:type="spellEnd"/>
      <w:r>
        <w:t>-client&gt;=5.3.1-&gt;notebook&gt;=4.3.1-&gt;</w:t>
      </w:r>
      <w:proofErr w:type="spellStart"/>
      <w:r>
        <w:t>jupyterlab</w:t>
      </w:r>
      <w:proofErr w:type="spellEnd"/>
      <w:r>
        <w:t>) (2.8.0)</w:t>
      </w:r>
    </w:p>
    <w:p w14:paraId="0B2C5378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zipp</w:t>
      </w:r>
      <w:proofErr w:type="spellEnd"/>
      <w:r>
        <w:t>&gt;=0.5 (from importlib-metadata-&gt;jsonschema&gt;=3.0.1-&gt;jupyterlab-server~=1.0.0-&gt;jupyterlab)</w:t>
      </w:r>
    </w:p>
    <w:p w14:paraId="3E8AE940" w14:textId="77777777" w:rsidR="00A66AA5" w:rsidRDefault="00A66AA5" w:rsidP="00A66AA5">
      <w:pPr>
        <w:pStyle w:val="Code"/>
      </w:pPr>
      <w:r>
        <w:t xml:space="preserve">  Downloading https://files.pythonhosted.org/packages/74/3d/1ee25a26411ba0401b43c6376d2316a71addcc72ef8690b101b4ea56d76a/zipp-0.6.0-py2.py3-none-any.whl</w:t>
      </w:r>
    </w:p>
    <w:p w14:paraId="7223211A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backcall</w:t>
      </w:r>
      <w:proofErr w:type="spellEnd"/>
      <w:r>
        <w:t xml:space="preserve"> (from </w:t>
      </w:r>
      <w:proofErr w:type="spellStart"/>
      <w:r>
        <w:t>ipython</w:t>
      </w:r>
      <w:proofErr w:type="spellEnd"/>
      <w:r>
        <w:t>&gt;=5.0.0-&gt;</w:t>
      </w:r>
      <w:proofErr w:type="spellStart"/>
      <w:r>
        <w:t>ipykernel</w:t>
      </w:r>
      <w:proofErr w:type="spellEnd"/>
      <w:r>
        <w:t>-&gt;notebook&gt;=4.3.1-&gt;</w:t>
      </w:r>
      <w:proofErr w:type="spellStart"/>
      <w:r>
        <w:t>jupyterlab</w:t>
      </w:r>
      <w:proofErr w:type="spellEnd"/>
      <w:r>
        <w:t>)</w:t>
      </w:r>
    </w:p>
    <w:p w14:paraId="48B9CF04" w14:textId="77777777" w:rsidR="00A66AA5" w:rsidRDefault="00A66AA5" w:rsidP="00A66AA5">
      <w:pPr>
        <w:pStyle w:val="Code"/>
      </w:pPr>
      <w:r>
        <w:t xml:space="preserve">  Downloading https://files.pythonhosted.org/packages/84/71/c8ca4f5bb1e08401b916c68003acf0a0655df935d74d93bf3f3364b310e0/backcall-0.1.0.tar.gz</w:t>
      </w:r>
    </w:p>
    <w:p w14:paraId="1B47ADF0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jedi</w:t>
      </w:r>
      <w:proofErr w:type="spellEnd"/>
      <w:r>
        <w:t xml:space="preserve">&gt;=0.10 (from </w:t>
      </w:r>
      <w:proofErr w:type="spellStart"/>
      <w:r>
        <w:t>ipython</w:t>
      </w:r>
      <w:proofErr w:type="spellEnd"/>
      <w:r>
        <w:t>&gt;=5.0.0-&gt;</w:t>
      </w:r>
      <w:proofErr w:type="spellStart"/>
      <w:r>
        <w:t>ipykernel</w:t>
      </w:r>
      <w:proofErr w:type="spellEnd"/>
      <w:r>
        <w:t>-&gt;notebook&gt;=4.3.1-&gt;</w:t>
      </w:r>
      <w:proofErr w:type="spellStart"/>
      <w:r>
        <w:t>jupyterlab</w:t>
      </w:r>
      <w:proofErr w:type="spellEnd"/>
      <w:r>
        <w:t>)</w:t>
      </w:r>
    </w:p>
    <w:p w14:paraId="27E88FBA" w14:textId="77777777" w:rsidR="00A66AA5" w:rsidRDefault="00A66AA5" w:rsidP="00A66AA5">
      <w:pPr>
        <w:pStyle w:val="Code"/>
      </w:pPr>
      <w:r>
        <w:t xml:space="preserve">  Downloading https://files.pythonhosted.org/packages/55/54/da994f359e4e7da4776a200e76dbc85ba5fc319eefc22e33d55296d95a1d/jedi-0.15.1-py2.py3-none-any.whl (1.0MB)</w:t>
      </w:r>
    </w:p>
    <w:p w14:paraId="1FDEAD9C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1.0MB 14.2MB/s </w:t>
      </w:r>
    </w:p>
    <w:p w14:paraId="3CB707BF" w14:textId="77777777" w:rsidR="00A66AA5" w:rsidRDefault="00A66AA5" w:rsidP="00A66AA5">
      <w:pPr>
        <w:pStyle w:val="Code"/>
      </w:pPr>
      <w:r>
        <w:t xml:space="preserve">Collecting prompt-toolkit&lt;2.1.0,&gt;=2.0.0 (from </w:t>
      </w:r>
      <w:proofErr w:type="spellStart"/>
      <w:r>
        <w:t>ipython</w:t>
      </w:r>
      <w:proofErr w:type="spellEnd"/>
      <w:r>
        <w:t>&gt;=5.0.0-&gt;</w:t>
      </w:r>
      <w:proofErr w:type="spellStart"/>
      <w:r>
        <w:t>ipykernel</w:t>
      </w:r>
      <w:proofErr w:type="spellEnd"/>
      <w:r>
        <w:t>-&gt;notebook&gt;=4.3.1-&gt;</w:t>
      </w:r>
      <w:proofErr w:type="spellStart"/>
      <w:r>
        <w:t>jupyterlab</w:t>
      </w:r>
      <w:proofErr w:type="spellEnd"/>
      <w:r>
        <w:t>)</w:t>
      </w:r>
    </w:p>
    <w:p w14:paraId="54B10E91" w14:textId="77777777" w:rsidR="00A66AA5" w:rsidRDefault="00A66AA5" w:rsidP="00A66AA5">
      <w:pPr>
        <w:pStyle w:val="Code"/>
      </w:pPr>
      <w:r>
        <w:t xml:space="preserve">  Downloading https://files.pythonhosted.org/packages/87/61/2dfea88583d5454e3a64f9308a686071d58d59a55db638268a6413e1eb6d/prompt_toolkit-2.0.10-py3-none-any.whl (340kB)</w:t>
      </w:r>
    </w:p>
    <w:p w14:paraId="2788A4E6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348kB 11.6MB/s </w:t>
      </w:r>
    </w:p>
    <w:p w14:paraId="402AC553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pexpect</w:t>
      </w:r>
      <w:proofErr w:type="spellEnd"/>
      <w:r>
        <w:t xml:space="preserve">; </w:t>
      </w:r>
      <w:proofErr w:type="spellStart"/>
      <w:r>
        <w:t>sys_</w:t>
      </w:r>
      <w:proofErr w:type="gramStart"/>
      <w:r>
        <w:t>platform</w:t>
      </w:r>
      <w:proofErr w:type="spellEnd"/>
      <w:r>
        <w:t xml:space="preserve"> !</w:t>
      </w:r>
      <w:proofErr w:type="gramEnd"/>
      <w:r>
        <w:t xml:space="preserve">= "win32" (from </w:t>
      </w:r>
      <w:proofErr w:type="spellStart"/>
      <w:r>
        <w:t>ipython</w:t>
      </w:r>
      <w:proofErr w:type="spellEnd"/>
      <w:r>
        <w:t>&gt;=5.0.0-&gt;</w:t>
      </w:r>
      <w:proofErr w:type="spellStart"/>
      <w:r>
        <w:t>ipykernel</w:t>
      </w:r>
      <w:proofErr w:type="spellEnd"/>
      <w:r>
        <w:t>-&gt;notebook&gt;=4.3.1-&gt;</w:t>
      </w:r>
      <w:proofErr w:type="spellStart"/>
      <w:r>
        <w:t>jupyterlab</w:t>
      </w:r>
      <w:proofErr w:type="spellEnd"/>
      <w:r>
        <w:t>)</w:t>
      </w:r>
    </w:p>
    <w:p w14:paraId="43E0DCB7" w14:textId="77777777" w:rsidR="00A66AA5" w:rsidRDefault="00A66AA5" w:rsidP="00A66AA5">
      <w:pPr>
        <w:pStyle w:val="Code"/>
      </w:pPr>
      <w:r>
        <w:t xml:space="preserve">  Downloading https://files.pythonhosted.org/packages/0e/3e/377007e3f36ec42f1b84ec322ee12141a9e10d808312e5738f52f80a232c/pexpect-4.7.0-py2.py3-none-any.whl (58kB)</w:t>
      </w:r>
    </w:p>
    <w:p w14:paraId="248030F9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61kB 15.8MB/s </w:t>
      </w:r>
    </w:p>
    <w:p w14:paraId="64E387C9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pickleshare</w:t>
      </w:r>
      <w:proofErr w:type="spellEnd"/>
      <w:r>
        <w:t xml:space="preserve"> (from </w:t>
      </w:r>
      <w:proofErr w:type="spellStart"/>
      <w:r>
        <w:t>ipython</w:t>
      </w:r>
      <w:proofErr w:type="spellEnd"/>
      <w:r>
        <w:t>&gt;=5.0.0-&gt;</w:t>
      </w:r>
      <w:proofErr w:type="spellStart"/>
      <w:r>
        <w:t>ipykernel</w:t>
      </w:r>
      <w:proofErr w:type="spellEnd"/>
      <w:r>
        <w:t>-&gt;notebook&gt;=4.3.1-&gt;</w:t>
      </w:r>
      <w:proofErr w:type="spellStart"/>
      <w:r>
        <w:t>jupyterlab</w:t>
      </w:r>
      <w:proofErr w:type="spellEnd"/>
      <w:r>
        <w:t>)</w:t>
      </w:r>
    </w:p>
    <w:p w14:paraId="07DD273A" w14:textId="77777777" w:rsidR="00A66AA5" w:rsidRDefault="00A66AA5" w:rsidP="00A66AA5">
      <w:pPr>
        <w:pStyle w:val="Code"/>
      </w:pPr>
      <w:r>
        <w:t xml:space="preserve">  Downloading https://files.pythonhosted.org/packages/9a/41/220f49aaea88bc6fa6cba8d05ecf24676326156c23b991e80b3f2fc24c77/pickleshare-0.7.5-py2.py3-none-any.whl</w:t>
      </w:r>
    </w:p>
    <w:p w14:paraId="4A36A38D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webencodings</w:t>
      </w:r>
      <w:proofErr w:type="spellEnd"/>
      <w:r>
        <w:t xml:space="preserve"> (from bleach-&gt;</w:t>
      </w:r>
      <w:proofErr w:type="spellStart"/>
      <w:r>
        <w:t>nbconvert</w:t>
      </w:r>
      <w:proofErr w:type="spellEnd"/>
      <w:r>
        <w:t>-&gt;notebook&gt;=4.3.1-&gt;</w:t>
      </w:r>
      <w:proofErr w:type="spellStart"/>
      <w:r>
        <w:t>jupyterlab</w:t>
      </w:r>
      <w:proofErr w:type="spellEnd"/>
      <w:r>
        <w:t>)</w:t>
      </w:r>
    </w:p>
    <w:p w14:paraId="2D2D3D01" w14:textId="77777777" w:rsidR="00A66AA5" w:rsidRDefault="00A66AA5" w:rsidP="00A66AA5">
      <w:pPr>
        <w:pStyle w:val="Code"/>
      </w:pPr>
      <w:r>
        <w:t xml:space="preserve">  Downloading https://files.pythonhosted.org/packages/f4/24/2a3e3df732393fed8b3ebf2ec078f05546de641fe1b667ee316ec1dcf3b7/webencodings-0.5.1-py2.py3-none-any.whl</w:t>
      </w:r>
    </w:p>
    <w:p w14:paraId="3B8A0E9A" w14:textId="77777777" w:rsidR="00A66AA5" w:rsidRDefault="00A66AA5" w:rsidP="00A66AA5">
      <w:pPr>
        <w:pStyle w:val="Code"/>
      </w:pPr>
      <w:r>
        <w:t>Collecting more-</w:t>
      </w:r>
      <w:proofErr w:type="spellStart"/>
      <w:r>
        <w:t>itertools</w:t>
      </w:r>
      <w:proofErr w:type="spellEnd"/>
      <w:r>
        <w:t xml:space="preserve"> (from zipp&gt;=0.5-&gt;importlib-metadata-&gt;jsonschema&gt;=3.0.1-&gt;jupyterlab-server~=1.0.0-&gt;jupyterlab)</w:t>
      </w:r>
    </w:p>
    <w:p w14:paraId="3A5F0F79" w14:textId="77777777" w:rsidR="00A66AA5" w:rsidRDefault="00A66AA5" w:rsidP="00A66AA5">
      <w:pPr>
        <w:pStyle w:val="Code"/>
      </w:pPr>
      <w:r>
        <w:lastRenderedPageBreak/>
        <w:t xml:space="preserve">  Downloading https://files.pythonhosted.org/packages/45/dc/3241eef99eb45f1def35cf93af35d1cf9ef4c0991792583b8f33ea41b092/more_itertools-7.2.0-py3-none-any.whl (57kB)</w:t>
      </w:r>
    </w:p>
    <w:p w14:paraId="6BE17384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61kB 16.6MB/s </w:t>
      </w:r>
    </w:p>
    <w:p w14:paraId="431971A2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parso</w:t>
      </w:r>
      <w:proofErr w:type="spellEnd"/>
      <w:r>
        <w:t>&gt;=0.5.0 (from jedi&gt;=0.10-&gt;ipython&gt;=5.0.0-&gt;ipykernel-&gt;notebook&gt;=4.3.1-&gt;jupyterlab)</w:t>
      </w:r>
    </w:p>
    <w:p w14:paraId="4229363C" w14:textId="77777777" w:rsidR="00A66AA5" w:rsidRDefault="00A66AA5" w:rsidP="00A66AA5">
      <w:pPr>
        <w:pStyle w:val="Code"/>
      </w:pPr>
      <w:r>
        <w:t xml:space="preserve">  Downloading https://files.pythonhosted.org/packages/a3/bd/bf4e5bd01d79906e5b945a7af033154da49fd2b0d5b5c705a21330323305/parso-0.5.1-py2.py3-none-any.whl (95kB)</w:t>
      </w:r>
    </w:p>
    <w:p w14:paraId="4212623B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102kB 12.4MB/s </w:t>
      </w:r>
    </w:p>
    <w:p w14:paraId="564F4162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wcwidth</w:t>
      </w:r>
      <w:proofErr w:type="spellEnd"/>
      <w:r>
        <w:t xml:space="preserve"> (from prompt-toolkit&lt;2.1.0,&gt;=2.0.0-&gt;ipython&gt;=5.0.0-&gt;ipykernel-&gt;notebook&gt;=4.3.1-&gt;jupyterlab)</w:t>
      </w:r>
    </w:p>
    <w:p w14:paraId="398C1F2C" w14:textId="77777777" w:rsidR="00A66AA5" w:rsidRDefault="00A66AA5" w:rsidP="00A66AA5">
      <w:pPr>
        <w:pStyle w:val="Code"/>
      </w:pPr>
      <w:r>
        <w:t xml:space="preserve">  Downloading https://files.pythonhosted.org/packages/7e/9f/526a6947247599b084ee5232e4f9190a38f398d7300d866af3ab571a5bfe/wcwidth-0.1.7-py2.py3-none-any.whl</w:t>
      </w:r>
    </w:p>
    <w:p w14:paraId="4F94BB44" w14:textId="77777777" w:rsidR="00A66AA5" w:rsidRDefault="00A66AA5" w:rsidP="00A66AA5">
      <w:pPr>
        <w:pStyle w:val="Code"/>
      </w:pPr>
      <w:r>
        <w:t xml:space="preserve">Installing collected packages: </w:t>
      </w:r>
      <w:proofErr w:type="spellStart"/>
      <w:r>
        <w:t>MarkupSafe</w:t>
      </w:r>
      <w:proofErr w:type="spellEnd"/>
      <w:r>
        <w:t>, jinja2, json5, more-</w:t>
      </w:r>
      <w:proofErr w:type="spellStart"/>
      <w:r>
        <w:t>itertools</w:t>
      </w:r>
      <w:proofErr w:type="spellEnd"/>
      <w:r>
        <w:t xml:space="preserve">, </w:t>
      </w:r>
      <w:proofErr w:type="spellStart"/>
      <w:r>
        <w:t>zipp</w:t>
      </w:r>
      <w:proofErr w:type="spellEnd"/>
      <w:r>
        <w:t xml:space="preserve">, </w:t>
      </w:r>
      <w:proofErr w:type="spellStart"/>
      <w:r>
        <w:t>importlib</w:t>
      </w:r>
      <w:proofErr w:type="spellEnd"/>
      <w:r>
        <w:t xml:space="preserve">-metadata, </w:t>
      </w:r>
      <w:proofErr w:type="spellStart"/>
      <w:r>
        <w:t>attrs</w:t>
      </w:r>
      <w:proofErr w:type="spellEnd"/>
      <w:r>
        <w:t xml:space="preserve">, </w:t>
      </w:r>
      <w:proofErr w:type="spellStart"/>
      <w:r>
        <w:t>pyrsistent</w:t>
      </w:r>
      <w:proofErr w:type="spellEnd"/>
      <w:r>
        <w:t xml:space="preserve">, </w:t>
      </w:r>
      <w:proofErr w:type="spellStart"/>
      <w:r>
        <w:t>jsonschema</w:t>
      </w:r>
      <w:proofErr w:type="spellEnd"/>
      <w:r>
        <w:t xml:space="preserve">, tornado, </w:t>
      </w:r>
      <w:proofErr w:type="spellStart"/>
      <w:r>
        <w:t>ptyprocess</w:t>
      </w:r>
      <w:proofErr w:type="spellEnd"/>
      <w:r>
        <w:t xml:space="preserve">, </w:t>
      </w:r>
      <w:proofErr w:type="spellStart"/>
      <w:r>
        <w:t>terminado</w:t>
      </w:r>
      <w:proofErr w:type="spellEnd"/>
      <w:r>
        <w:t xml:space="preserve">, decorator, </w:t>
      </w:r>
      <w:proofErr w:type="spellStart"/>
      <w:r>
        <w:t>ipython-genutils</w:t>
      </w:r>
      <w:proofErr w:type="spellEnd"/>
      <w:r>
        <w:t xml:space="preserve">, </w:t>
      </w:r>
      <w:proofErr w:type="spellStart"/>
      <w:r>
        <w:t>traitlets</w:t>
      </w:r>
      <w:proofErr w:type="spellEnd"/>
      <w:r>
        <w:t xml:space="preserve">, </w:t>
      </w:r>
      <w:proofErr w:type="spellStart"/>
      <w:r>
        <w:t>pygments</w:t>
      </w:r>
      <w:proofErr w:type="spellEnd"/>
      <w:r>
        <w:t xml:space="preserve">, </w:t>
      </w:r>
      <w:proofErr w:type="spellStart"/>
      <w:r>
        <w:t>backcall</w:t>
      </w:r>
      <w:proofErr w:type="spellEnd"/>
      <w:r>
        <w:t xml:space="preserve">, </w:t>
      </w:r>
      <w:proofErr w:type="spellStart"/>
      <w:r>
        <w:t>parso</w:t>
      </w:r>
      <w:proofErr w:type="spellEnd"/>
      <w:r>
        <w:t xml:space="preserve">, </w:t>
      </w:r>
      <w:proofErr w:type="spellStart"/>
      <w:r>
        <w:t>jedi</w:t>
      </w:r>
      <w:proofErr w:type="spellEnd"/>
      <w:r>
        <w:t xml:space="preserve">, </w:t>
      </w:r>
      <w:proofErr w:type="spellStart"/>
      <w:r>
        <w:t>wcwidth</w:t>
      </w:r>
      <w:proofErr w:type="spellEnd"/>
      <w:r>
        <w:t xml:space="preserve">, prompt-toolkit, </w:t>
      </w:r>
      <w:proofErr w:type="spellStart"/>
      <w:r>
        <w:t>pexpect</w:t>
      </w:r>
      <w:proofErr w:type="spellEnd"/>
      <w:r>
        <w:t xml:space="preserve">, </w:t>
      </w:r>
      <w:proofErr w:type="spellStart"/>
      <w:r>
        <w:t>pickleshare</w:t>
      </w:r>
      <w:proofErr w:type="spellEnd"/>
      <w:r>
        <w:t xml:space="preserve">, </w:t>
      </w:r>
      <w:proofErr w:type="spellStart"/>
      <w:r>
        <w:t>ipython</w:t>
      </w:r>
      <w:proofErr w:type="spellEnd"/>
      <w:r>
        <w:t xml:space="preserve">, </w:t>
      </w:r>
      <w:proofErr w:type="spellStart"/>
      <w:r>
        <w:t>pyzmq</w:t>
      </w:r>
      <w:proofErr w:type="spellEnd"/>
      <w:r>
        <w:t xml:space="preserve">, </w:t>
      </w:r>
      <w:proofErr w:type="spellStart"/>
      <w:r>
        <w:t>jupyter</w:t>
      </w:r>
      <w:proofErr w:type="spellEnd"/>
      <w:r>
        <w:t xml:space="preserve">-core, </w:t>
      </w:r>
      <w:proofErr w:type="spellStart"/>
      <w:r>
        <w:t>jupyter</w:t>
      </w:r>
      <w:proofErr w:type="spellEnd"/>
      <w:r>
        <w:t xml:space="preserve">-client, </w:t>
      </w:r>
      <w:proofErr w:type="spellStart"/>
      <w:r>
        <w:t>ipykernel</w:t>
      </w:r>
      <w:proofErr w:type="spellEnd"/>
      <w:r>
        <w:t xml:space="preserve">, Send2Trash, </w:t>
      </w:r>
      <w:proofErr w:type="spellStart"/>
      <w:r>
        <w:t>prometheus</w:t>
      </w:r>
      <w:proofErr w:type="spellEnd"/>
      <w:r>
        <w:t xml:space="preserve">-client, </w:t>
      </w:r>
      <w:proofErr w:type="spellStart"/>
      <w:r>
        <w:t>nbformat</w:t>
      </w:r>
      <w:proofErr w:type="spellEnd"/>
      <w:r>
        <w:t xml:space="preserve">, </w:t>
      </w:r>
      <w:proofErr w:type="spellStart"/>
      <w:r>
        <w:t>pandocfilters</w:t>
      </w:r>
      <w:proofErr w:type="spellEnd"/>
      <w:r>
        <w:t xml:space="preserve">, </w:t>
      </w:r>
      <w:proofErr w:type="spellStart"/>
      <w:r>
        <w:t>testpath</w:t>
      </w:r>
      <w:proofErr w:type="spellEnd"/>
      <w:r>
        <w:t xml:space="preserve">, mistune, </w:t>
      </w:r>
      <w:proofErr w:type="spellStart"/>
      <w:r>
        <w:t>webencodings</w:t>
      </w:r>
      <w:proofErr w:type="spellEnd"/>
      <w:r>
        <w:t xml:space="preserve">, bleach, </w:t>
      </w:r>
      <w:proofErr w:type="spellStart"/>
      <w:r>
        <w:t>defusedxml</w:t>
      </w:r>
      <w:proofErr w:type="spellEnd"/>
      <w:r>
        <w:t xml:space="preserve">, </w:t>
      </w:r>
      <w:proofErr w:type="spellStart"/>
      <w:r>
        <w:t>entrypoints</w:t>
      </w:r>
      <w:proofErr w:type="spellEnd"/>
      <w:r>
        <w:t xml:space="preserve">, </w:t>
      </w:r>
      <w:proofErr w:type="spellStart"/>
      <w:r>
        <w:t>nbconvert</w:t>
      </w:r>
      <w:proofErr w:type="spellEnd"/>
      <w:r>
        <w:t xml:space="preserve">, notebook, </w:t>
      </w:r>
      <w:proofErr w:type="spellStart"/>
      <w:r>
        <w:t>jupyterlab</w:t>
      </w:r>
      <w:proofErr w:type="spellEnd"/>
      <w:r>
        <w:t xml:space="preserve">-server, </w:t>
      </w:r>
      <w:proofErr w:type="spellStart"/>
      <w:r>
        <w:t>jupyterlab</w:t>
      </w:r>
      <w:proofErr w:type="spellEnd"/>
    </w:p>
    <w:p w14:paraId="17E10934" w14:textId="77777777" w:rsidR="00A66AA5" w:rsidRDefault="00A66AA5" w:rsidP="00A66AA5">
      <w:pPr>
        <w:pStyle w:val="Code"/>
      </w:pPr>
      <w:r>
        <w:t xml:space="preserve">  WARNING: The script pyjson5 is installed in '/</w:t>
      </w:r>
      <w:proofErr w:type="spellStart"/>
      <w:r>
        <w:t>usr</w:t>
      </w:r>
      <w:proofErr w:type="spellEnd"/>
      <w:r>
        <w:t>/local/bin' which is not on PATH.</w:t>
      </w:r>
    </w:p>
    <w:p w14:paraId="2F2AE024" w14:textId="77777777" w:rsidR="00A66AA5" w:rsidRDefault="00A66AA5" w:rsidP="00A66AA5">
      <w:pPr>
        <w:pStyle w:val="Code"/>
      </w:pPr>
      <w:r>
        <w:t xml:space="preserve">  Consider adding this directory to PATH or, if you prefer to suppress this warning, use --no-warn-script-location.</w:t>
      </w:r>
    </w:p>
    <w:p w14:paraId="1AE58D29" w14:textId="77777777" w:rsidR="00A66AA5" w:rsidRDefault="00A66AA5" w:rsidP="00A66AA5">
      <w:pPr>
        <w:pStyle w:val="Code"/>
      </w:pPr>
      <w:r>
        <w:t xml:space="preserve">  Running setup.py install for </w:t>
      </w:r>
      <w:proofErr w:type="spellStart"/>
      <w:r>
        <w:t>pyrsistent</w:t>
      </w:r>
      <w:proofErr w:type="spellEnd"/>
      <w:r>
        <w:t xml:space="preserve"> ... done</w:t>
      </w:r>
    </w:p>
    <w:p w14:paraId="73652DB1" w14:textId="77777777" w:rsidR="00A66AA5" w:rsidRDefault="00A66AA5" w:rsidP="00A66AA5">
      <w:pPr>
        <w:pStyle w:val="Code"/>
      </w:pPr>
      <w:r>
        <w:t xml:space="preserve">  WARNING: The script </w:t>
      </w:r>
      <w:proofErr w:type="spellStart"/>
      <w:r>
        <w:t>jsonschema</w:t>
      </w:r>
      <w:proofErr w:type="spellEnd"/>
      <w:r>
        <w:t xml:space="preserve"> is installed in '/</w:t>
      </w:r>
      <w:proofErr w:type="spellStart"/>
      <w:r>
        <w:t>usr</w:t>
      </w:r>
      <w:proofErr w:type="spellEnd"/>
      <w:r>
        <w:t>/local/bin' which is not on PATH.</w:t>
      </w:r>
    </w:p>
    <w:p w14:paraId="0B96CA4D" w14:textId="77777777" w:rsidR="00A66AA5" w:rsidRDefault="00A66AA5" w:rsidP="00A66AA5">
      <w:pPr>
        <w:pStyle w:val="Code"/>
      </w:pPr>
      <w:r>
        <w:t xml:space="preserve">  Consider adding this directory to PATH or, if you prefer to suppress this warning, use --no-warn-script-location.</w:t>
      </w:r>
    </w:p>
    <w:p w14:paraId="32DBAE23" w14:textId="77777777" w:rsidR="00A66AA5" w:rsidRDefault="00A66AA5" w:rsidP="00A66AA5">
      <w:pPr>
        <w:pStyle w:val="Code"/>
      </w:pPr>
      <w:r>
        <w:t xml:space="preserve">  Running setup.py install for tornado ... done</w:t>
      </w:r>
    </w:p>
    <w:p w14:paraId="30B4371A" w14:textId="77777777" w:rsidR="00A66AA5" w:rsidRDefault="00A66AA5" w:rsidP="00A66AA5">
      <w:pPr>
        <w:pStyle w:val="Code"/>
      </w:pPr>
      <w:r>
        <w:t xml:space="preserve">  WARNING: The script </w:t>
      </w:r>
      <w:proofErr w:type="spellStart"/>
      <w:r>
        <w:t>pygmentize</w:t>
      </w:r>
      <w:proofErr w:type="spellEnd"/>
      <w:r>
        <w:t xml:space="preserve"> is installed in '/</w:t>
      </w:r>
      <w:proofErr w:type="spellStart"/>
      <w:r>
        <w:t>usr</w:t>
      </w:r>
      <w:proofErr w:type="spellEnd"/>
      <w:r>
        <w:t>/local/bin' which is not on PATH.</w:t>
      </w:r>
    </w:p>
    <w:p w14:paraId="0CB2B7BD" w14:textId="77777777" w:rsidR="00A66AA5" w:rsidRDefault="00A66AA5" w:rsidP="00A66AA5">
      <w:pPr>
        <w:pStyle w:val="Code"/>
      </w:pPr>
      <w:r>
        <w:t xml:space="preserve">  Consider adding this directory to PATH or, if you prefer to suppress this warning, use --no-warn-script-location.</w:t>
      </w:r>
    </w:p>
    <w:p w14:paraId="3F3F9897" w14:textId="77777777" w:rsidR="00A66AA5" w:rsidRDefault="00A66AA5" w:rsidP="00A66AA5">
      <w:pPr>
        <w:pStyle w:val="Code"/>
      </w:pPr>
      <w:r>
        <w:t xml:space="preserve">  Running setup.py install for </w:t>
      </w:r>
      <w:proofErr w:type="spellStart"/>
      <w:r>
        <w:t>backcall</w:t>
      </w:r>
      <w:proofErr w:type="spellEnd"/>
      <w:r>
        <w:t xml:space="preserve"> ... done</w:t>
      </w:r>
    </w:p>
    <w:p w14:paraId="05CDA4E9" w14:textId="77777777" w:rsidR="00A66AA5" w:rsidRDefault="00A66AA5" w:rsidP="00A66AA5">
      <w:pPr>
        <w:pStyle w:val="Code"/>
      </w:pPr>
      <w:r>
        <w:t xml:space="preserve">  WARNING: The scripts </w:t>
      </w:r>
      <w:proofErr w:type="spellStart"/>
      <w:r>
        <w:t>iptest</w:t>
      </w:r>
      <w:proofErr w:type="spellEnd"/>
      <w:r>
        <w:t xml:space="preserve">, iptest3, </w:t>
      </w:r>
      <w:proofErr w:type="spellStart"/>
      <w:r>
        <w:t>ipython</w:t>
      </w:r>
      <w:proofErr w:type="spellEnd"/>
      <w:r>
        <w:t xml:space="preserve"> and ipython3 are installed in '/</w:t>
      </w:r>
      <w:proofErr w:type="spellStart"/>
      <w:r>
        <w:t>usr</w:t>
      </w:r>
      <w:proofErr w:type="spellEnd"/>
      <w:r>
        <w:t>/local/bin' which is not on PATH.</w:t>
      </w:r>
    </w:p>
    <w:p w14:paraId="3D3C4022" w14:textId="77777777" w:rsidR="00A66AA5" w:rsidRDefault="00A66AA5" w:rsidP="00A66AA5">
      <w:pPr>
        <w:pStyle w:val="Code"/>
      </w:pPr>
      <w:r>
        <w:t xml:space="preserve">  Consider adding this directory to PATH or, if you prefer to suppress this warning, use --no-warn-script-location.</w:t>
      </w:r>
    </w:p>
    <w:p w14:paraId="4B7528C0" w14:textId="77777777" w:rsidR="00A66AA5" w:rsidRDefault="00A66AA5" w:rsidP="00A66AA5">
      <w:pPr>
        <w:pStyle w:val="Code"/>
      </w:pPr>
      <w:r>
        <w:t xml:space="preserve">  WARNING: The scripts </w:t>
      </w:r>
      <w:proofErr w:type="spellStart"/>
      <w:r>
        <w:t>jupyter</w:t>
      </w:r>
      <w:proofErr w:type="spellEnd"/>
      <w:r>
        <w:t xml:space="preserve">, </w:t>
      </w:r>
      <w:proofErr w:type="spellStart"/>
      <w:r>
        <w:t>jupyter</w:t>
      </w:r>
      <w:proofErr w:type="spellEnd"/>
      <w:r>
        <w:t xml:space="preserve">-migrate and </w:t>
      </w:r>
      <w:proofErr w:type="spellStart"/>
      <w:r>
        <w:t>jupyter</w:t>
      </w:r>
      <w:proofErr w:type="spellEnd"/>
      <w:r>
        <w:t>-troubleshoot are installed in '/</w:t>
      </w:r>
      <w:proofErr w:type="spellStart"/>
      <w:r>
        <w:t>usr</w:t>
      </w:r>
      <w:proofErr w:type="spellEnd"/>
      <w:r>
        <w:t>/local/bin' which is not on PATH.</w:t>
      </w:r>
    </w:p>
    <w:p w14:paraId="68A923C4" w14:textId="77777777" w:rsidR="00A66AA5" w:rsidRDefault="00A66AA5" w:rsidP="00A66AA5">
      <w:pPr>
        <w:pStyle w:val="Code"/>
      </w:pPr>
      <w:r>
        <w:t xml:space="preserve">  Consider adding this directory to PATH or, if you prefer to suppress this warning, use --no-warn-script-location.</w:t>
      </w:r>
    </w:p>
    <w:p w14:paraId="3BCE0420" w14:textId="77777777" w:rsidR="00A66AA5" w:rsidRDefault="00A66AA5" w:rsidP="00A66AA5">
      <w:pPr>
        <w:pStyle w:val="Code"/>
      </w:pPr>
      <w:r>
        <w:t xml:space="preserve">  WARNING: The scripts </w:t>
      </w:r>
      <w:proofErr w:type="spellStart"/>
      <w:r>
        <w:t>jupyter</w:t>
      </w:r>
      <w:proofErr w:type="spellEnd"/>
      <w:r>
        <w:t xml:space="preserve">-kernel, </w:t>
      </w:r>
      <w:proofErr w:type="spellStart"/>
      <w:r>
        <w:t>jupyter-kernelspec</w:t>
      </w:r>
      <w:proofErr w:type="spellEnd"/>
      <w:r>
        <w:t xml:space="preserve"> and </w:t>
      </w:r>
      <w:proofErr w:type="spellStart"/>
      <w:r>
        <w:t>jupyter</w:t>
      </w:r>
      <w:proofErr w:type="spellEnd"/>
      <w:r>
        <w:t>-run are installed in '/</w:t>
      </w:r>
      <w:proofErr w:type="spellStart"/>
      <w:r>
        <w:t>usr</w:t>
      </w:r>
      <w:proofErr w:type="spellEnd"/>
      <w:r>
        <w:t>/local/bin' which is not on PATH.</w:t>
      </w:r>
    </w:p>
    <w:p w14:paraId="69810502" w14:textId="77777777" w:rsidR="00A66AA5" w:rsidRDefault="00A66AA5" w:rsidP="00A66AA5">
      <w:pPr>
        <w:pStyle w:val="Code"/>
      </w:pPr>
      <w:r>
        <w:t xml:space="preserve">  Consider adding this directory to PATH or, if you prefer to suppress this warning, use --no-warn-script-location.</w:t>
      </w:r>
    </w:p>
    <w:p w14:paraId="15A9FF36" w14:textId="77777777" w:rsidR="00A66AA5" w:rsidRDefault="00A66AA5" w:rsidP="00A66AA5">
      <w:pPr>
        <w:pStyle w:val="Code"/>
      </w:pPr>
      <w:r>
        <w:t xml:space="preserve">  Running setup.py install for </w:t>
      </w:r>
      <w:proofErr w:type="spellStart"/>
      <w:r>
        <w:t>prometheus</w:t>
      </w:r>
      <w:proofErr w:type="spellEnd"/>
      <w:r>
        <w:t>-client ... done</w:t>
      </w:r>
    </w:p>
    <w:p w14:paraId="35B07A28" w14:textId="77777777" w:rsidR="00A66AA5" w:rsidRDefault="00A66AA5" w:rsidP="00A66AA5">
      <w:pPr>
        <w:pStyle w:val="Code"/>
      </w:pPr>
      <w:r>
        <w:t xml:space="preserve">  WARNING: The script </w:t>
      </w:r>
      <w:proofErr w:type="spellStart"/>
      <w:r>
        <w:t>jupyter</w:t>
      </w:r>
      <w:proofErr w:type="spellEnd"/>
      <w:r>
        <w:t>-trust is installed in '/</w:t>
      </w:r>
      <w:proofErr w:type="spellStart"/>
      <w:r>
        <w:t>usr</w:t>
      </w:r>
      <w:proofErr w:type="spellEnd"/>
      <w:r>
        <w:t>/local/bin' which is not on PATH.</w:t>
      </w:r>
    </w:p>
    <w:p w14:paraId="4E4B2B92" w14:textId="77777777" w:rsidR="00A66AA5" w:rsidRDefault="00A66AA5" w:rsidP="00A66AA5">
      <w:pPr>
        <w:pStyle w:val="Code"/>
      </w:pPr>
      <w:r>
        <w:t xml:space="preserve">  Consider adding this directory to PATH or, if you prefer to suppress this warning, use --no-warn-script-location.</w:t>
      </w:r>
    </w:p>
    <w:p w14:paraId="34D34E1E" w14:textId="77777777" w:rsidR="00A66AA5" w:rsidRDefault="00A66AA5" w:rsidP="00A66AA5">
      <w:pPr>
        <w:pStyle w:val="Code"/>
      </w:pPr>
      <w:r>
        <w:t xml:space="preserve">  Running setup.py install for </w:t>
      </w:r>
      <w:proofErr w:type="spellStart"/>
      <w:r>
        <w:t>pandocfilters</w:t>
      </w:r>
      <w:proofErr w:type="spellEnd"/>
      <w:r>
        <w:t xml:space="preserve"> ... done</w:t>
      </w:r>
    </w:p>
    <w:p w14:paraId="296892B7" w14:textId="77777777" w:rsidR="00A66AA5" w:rsidRDefault="00A66AA5" w:rsidP="00A66AA5">
      <w:pPr>
        <w:pStyle w:val="Code"/>
      </w:pPr>
      <w:r>
        <w:t xml:space="preserve">  WARNING: The script </w:t>
      </w:r>
      <w:proofErr w:type="spellStart"/>
      <w:r>
        <w:t>jupyter-nbconvert</w:t>
      </w:r>
      <w:proofErr w:type="spellEnd"/>
      <w:r>
        <w:t xml:space="preserve"> is installed in '/</w:t>
      </w:r>
      <w:proofErr w:type="spellStart"/>
      <w:r>
        <w:t>usr</w:t>
      </w:r>
      <w:proofErr w:type="spellEnd"/>
      <w:r>
        <w:t>/local/bin' which is not on PATH.</w:t>
      </w:r>
    </w:p>
    <w:p w14:paraId="2BD14AB4" w14:textId="77777777" w:rsidR="00A66AA5" w:rsidRDefault="00A66AA5" w:rsidP="00A66AA5">
      <w:pPr>
        <w:pStyle w:val="Code"/>
      </w:pPr>
      <w:r>
        <w:t xml:space="preserve">  Consider adding this directory to PATH or, if you prefer to suppress this warning, use --no-warn-script-location.</w:t>
      </w:r>
    </w:p>
    <w:p w14:paraId="172B952A" w14:textId="77777777" w:rsidR="00A66AA5" w:rsidRDefault="00A66AA5" w:rsidP="00A66AA5">
      <w:pPr>
        <w:pStyle w:val="Code"/>
      </w:pPr>
      <w:r>
        <w:t xml:space="preserve">  WARNING: The scripts </w:t>
      </w:r>
      <w:proofErr w:type="spellStart"/>
      <w:r>
        <w:t>jupyter-bundlerextension</w:t>
      </w:r>
      <w:proofErr w:type="spellEnd"/>
      <w:r>
        <w:t xml:space="preserve">, </w:t>
      </w:r>
      <w:proofErr w:type="spellStart"/>
      <w:r>
        <w:t>jupyter-nbextension</w:t>
      </w:r>
      <w:proofErr w:type="spellEnd"/>
      <w:r>
        <w:t xml:space="preserve">, </w:t>
      </w:r>
      <w:proofErr w:type="spellStart"/>
      <w:r>
        <w:t>jupyter</w:t>
      </w:r>
      <w:proofErr w:type="spellEnd"/>
      <w:r>
        <w:t xml:space="preserve">-notebook and </w:t>
      </w:r>
      <w:proofErr w:type="spellStart"/>
      <w:r>
        <w:t>jupyter-serverextension</w:t>
      </w:r>
      <w:proofErr w:type="spellEnd"/>
      <w:r>
        <w:t xml:space="preserve"> are installed in '/</w:t>
      </w:r>
      <w:proofErr w:type="spellStart"/>
      <w:r>
        <w:t>usr</w:t>
      </w:r>
      <w:proofErr w:type="spellEnd"/>
      <w:r>
        <w:t>/local/bin' which is not on PATH.</w:t>
      </w:r>
    </w:p>
    <w:p w14:paraId="7E062174" w14:textId="77777777" w:rsidR="00A66AA5" w:rsidRDefault="00A66AA5" w:rsidP="00A66AA5">
      <w:pPr>
        <w:pStyle w:val="Code"/>
      </w:pPr>
      <w:r>
        <w:t xml:space="preserve">  Consider adding this directory to PATH or, if you prefer to suppress this warning, use --no-warn-script-location.</w:t>
      </w:r>
    </w:p>
    <w:p w14:paraId="4C3E5DFE" w14:textId="77777777" w:rsidR="00A66AA5" w:rsidRDefault="00A66AA5" w:rsidP="00A66AA5">
      <w:pPr>
        <w:pStyle w:val="Code"/>
      </w:pPr>
      <w:r>
        <w:t xml:space="preserve">  WARNING: The scripts </w:t>
      </w:r>
      <w:proofErr w:type="spellStart"/>
      <w:r>
        <w:t>jlpm</w:t>
      </w:r>
      <w:proofErr w:type="spellEnd"/>
      <w:r>
        <w:t xml:space="preserve">, </w:t>
      </w:r>
      <w:proofErr w:type="spellStart"/>
      <w:r>
        <w:t>jupyter</w:t>
      </w:r>
      <w:proofErr w:type="spellEnd"/>
      <w:r>
        <w:t xml:space="preserve">-lab, </w:t>
      </w:r>
      <w:proofErr w:type="spellStart"/>
      <w:r>
        <w:t>jupyter-labextension</w:t>
      </w:r>
      <w:proofErr w:type="spellEnd"/>
      <w:r>
        <w:t xml:space="preserve"> and </w:t>
      </w:r>
      <w:proofErr w:type="spellStart"/>
      <w:r>
        <w:t>jupyter-labhub</w:t>
      </w:r>
      <w:proofErr w:type="spellEnd"/>
      <w:r>
        <w:t xml:space="preserve"> are installed in '/</w:t>
      </w:r>
      <w:proofErr w:type="spellStart"/>
      <w:r>
        <w:t>usr</w:t>
      </w:r>
      <w:proofErr w:type="spellEnd"/>
      <w:r>
        <w:t>/local/bin' which is not on PATH.</w:t>
      </w:r>
    </w:p>
    <w:p w14:paraId="0FA8C70C" w14:textId="77777777" w:rsidR="00A66AA5" w:rsidRDefault="00A66AA5" w:rsidP="00A66AA5">
      <w:pPr>
        <w:pStyle w:val="Code"/>
      </w:pPr>
      <w:r>
        <w:t xml:space="preserve">  Consider adding this directory to PATH or, if you prefer to suppress this warning, use --no-warn-script-location.</w:t>
      </w:r>
    </w:p>
    <w:p w14:paraId="58E8CECE" w14:textId="77777777" w:rsidR="00A66AA5" w:rsidRDefault="00A66AA5" w:rsidP="00A66AA5">
      <w:pPr>
        <w:pStyle w:val="Code"/>
      </w:pPr>
      <w:r>
        <w:lastRenderedPageBreak/>
        <w:t>Successfully installed MarkupSafe-1.1.1 Send2Trash-1.5.0 attrs-19.2.0 backcall-0.1.0 bleach-3.1.0 decorator-4.4.0 defusedxml-0.6.0 entrypoints-0.3 importlib-metadata-0.23 ipykernel-5.1.2 ipython-7.8.0 ipython-genutils-0.2.0 jedi-0.15.1 jinja2-2.10.3 json5-0.8.5 jsonschema-3.1.1 jupyter-client-5.3.4 jupyter-core-4.6.0 jupyterlab-1.1.4 jupyterlab-server-1.0.6 mistune-0.8.4 more-itertools-7.2.0 nbconvert-5.6.0 nbformat-4.4.0 notebook-6.0.1 pandocfilters-1.4.2 parso-0.5.1 pexpect-4.7.0 pickleshare-0.7.5 prometheus-client-0.7.1 prompt-toolkit-2.0.10 ptyprocess-0.6.0 pygments-2.4.2 pyrsistent-0.15.4 pyzmq-18.1.0 terminado-0.8.2 testpath-0.4.2 tornado-6.0.3 traitlets-4.3.3 wcwidth-0.1.7 webencodings-0.5.1 zipp-0.6.0</w:t>
      </w:r>
    </w:p>
    <w:p w14:paraId="76529E8F" w14:textId="77777777" w:rsidR="00A66AA5" w:rsidRDefault="00A66AA5" w:rsidP="00A66AA5">
      <w:pPr>
        <w:pStyle w:val="Code"/>
      </w:pPr>
      <w:r>
        <w:t xml:space="preserve">[cms3504user@deviljho </w:t>
      </w:r>
      <w:proofErr w:type="gramStart"/>
      <w:r>
        <w:t>~]$</w:t>
      </w:r>
      <w:proofErr w:type="gramEnd"/>
      <w:r>
        <w:t xml:space="preserve"> </w:t>
      </w:r>
      <w:proofErr w:type="spellStart"/>
      <w:r>
        <w:t>sudo</w:t>
      </w:r>
      <w:proofErr w:type="spellEnd"/>
      <w:r>
        <w:t xml:space="preserve"> `which pip` install pandas</w:t>
      </w:r>
    </w:p>
    <w:p w14:paraId="5A99B91A" w14:textId="77777777" w:rsidR="00A66AA5" w:rsidRDefault="00A66AA5" w:rsidP="00A66AA5">
      <w:pPr>
        <w:pStyle w:val="Code"/>
      </w:pPr>
      <w:r>
        <w:t>Collecting pandas</w:t>
      </w:r>
    </w:p>
    <w:p w14:paraId="565EFCAD" w14:textId="77777777" w:rsidR="00A66AA5" w:rsidRDefault="00A66AA5" w:rsidP="00A66AA5">
      <w:pPr>
        <w:pStyle w:val="Code"/>
      </w:pPr>
      <w:r>
        <w:t xml:space="preserve">  Downloading https://files.pythonhosted.org/packages/73/9b/52e228545d14f14bb2a1622e225f38463c8726645165e1cb7dde95bfe6d4/pandas-0.25.1-cp36-cp36m-manylinux1_x86_64.whl (10.5MB)</w:t>
      </w:r>
    </w:p>
    <w:p w14:paraId="151057B6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10.5MB 2.8MB/s </w:t>
      </w:r>
    </w:p>
    <w:p w14:paraId="2F0192F2" w14:textId="77777777" w:rsidR="00A66AA5" w:rsidRDefault="00A66AA5" w:rsidP="00A66AA5">
      <w:pPr>
        <w:pStyle w:val="Code"/>
      </w:pPr>
      <w:r>
        <w:t xml:space="preserve">Requirement already satisfied: </w:t>
      </w:r>
      <w:proofErr w:type="spellStart"/>
      <w:r>
        <w:t>numpy</w:t>
      </w:r>
      <w:proofErr w:type="spellEnd"/>
      <w:r>
        <w:t>&gt;=1.13.3 in /</w:t>
      </w:r>
      <w:proofErr w:type="spellStart"/>
      <w:r>
        <w:t>usr</w:t>
      </w:r>
      <w:proofErr w:type="spellEnd"/>
      <w:r>
        <w:t>/local/lib64/python3.6/site-packages (from pandas) (1.17.2)</w:t>
      </w:r>
    </w:p>
    <w:p w14:paraId="6A6F1FBC" w14:textId="77777777" w:rsidR="00A66AA5" w:rsidRDefault="00A66AA5" w:rsidP="00A66AA5">
      <w:pPr>
        <w:pStyle w:val="Code"/>
      </w:pPr>
      <w:r>
        <w:t xml:space="preserve">Collecting </w:t>
      </w:r>
      <w:proofErr w:type="spellStart"/>
      <w:r>
        <w:t>pytz</w:t>
      </w:r>
      <w:proofErr w:type="spellEnd"/>
      <w:r>
        <w:t>&gt;=2017.2 (from pandas)</w:t>
      </w:r>
    </w:p>
    <w:p w14:paraId="442156A0" w14:textId="77777777" w:rsidR="00A66AA5" w:rsidRDefault="00A66AA5" w:rsidP="00A66AA5">
      <w:pPr>
        <w:pStyle w:val="Code"/>
      </w:pPr>
      <w:r>
        <w:t xml:space="preserve">  Downloading https://files.pythonhosted.org/packages/e7/f9/f0b53f88060247251bf481fa6ea62cd0d25bf1b11a87888e53ce5b7c8ad2/pytz-2019.3-py2.py3-none-any.whl (509kB)</w:t>
      </w:r>
    </w:p>
    <w:p w14:paraId="4E04FE1C" w14:textId="77777777" w:rsidR="00A66AA5" w:rsidRDefault="00A66AA5" w:rsidP="00A66AA5">
      <w:pPr>
        <w:pStyle w:val="Code"/>
      </w:pPr>
      <w:r>
        <w:t xml:space="preserve">     |</w:t>
      </w:r>
      <w:r>
        <w:rPr>
          <w:rFonts w:ascii="Arial" w:hAnsi="Arial" w:cs="Arial"/>
        </w:rPr>
        <w:t>████████████████████████████████</w:t>
      </w:r>
      <w:r>
        <w:t xml:space="preserve">| 512kB 13.5MB/s </w:t>
      </w:r>
    </w:p>
    <w:p w14:paraId="309544AD" w14:textId="77777777" w:rsidR="00A66AA5" w:rsidRDefault="00A66AA5" w:rsidP="00A66AA5">
      <w:pPr>
        <w:pStyle w:val="Code"/>
      </w:pPr>
      <w:r>
        <w:t>Requirement already satisfied: python-</w:t>
      </w:r>
      <w:proofErr w:type="spellStart"/>
      <w:r>
        <w:t>dateutil</w:t>
      </w:r>
      <w:proofErr w:type="spellEnd"/>
      <w:r>
        <w:t>&gt;=2.6.1 in /</w:t>
      </w:r>
      <w:proofErr w:type="spellStart"/>
      <w:r>
        <w:t>usr</w:t>
      </w:r>
      <w:proofErr w:type="spellEnd"/>
      <w:r>
        <w:t>/local/lib/python3.6/site-packages (from pandas) (2.8.0)</w:t>
      </w:r>
    </w:p>
    <w:p w14:paraId="697865C8" w14:textId="77777777" w:rsidR="00A66AA5" w:rsidRDefault="00A66AA5" w:rsidP="00A66AA5">
      <w:pPr>
        <w:pStyle w:val="Code"/>
      </w:pPr>
      <w:r>
        <w:t>Requirement already satisfied: six&gt;=1.5 in /</w:t>
      </w:r>
      <w:proofErr w:type="spellStart"/>
      <w:r>
        <w:t>usr</w:t>
      </w:r>
      <w:proofErr w:type="spellEnd"/>
      <w:r>
        <w:t>/local/lib/python3.6/site-packages (from python-</w:t>
      </w:r>
      <w:proofErr w:type="spellStart"/>
      <w:r>
        <w:t>dateutil</w:t>
      </w:r>
      <w:proofErr w:type="spellEnd"/>
      <w:r>
        <w:t>&gt;=2.6.1-&gt;pandas) (1.12.0)</w:t>
      </w:r>
    </w:p>
    <w:p w14:paraId="4AE587B1" w14:textId="77777777" w:rsidR="00A66AA5" w:rsidRDefault="00A66AA5" w:rsidP="00A66AA5">
      <w:pPr>
        <w:pStyle w:val="Code"/>
      </w:pPr>
      <w:r>
        <w:t xml:space="preserve">Installing collected packages: </w:t>
      </w:r>
      <w:proofErr w:type="spellStart"/>
      <w:r>
        <w:t>pytz</w:t>
      </w:r>
      <w:proofErr w:type="spellEnd"/>
      <w:r>
        <w:t>, pandas</w:t>
      </w:r>
    </w:p>
    <w:p w14:paraId="62936991" w14:textId="77777777" w:rsidR="00A66AA5" w:rsidRDefault="00A66AA5" w:rsidP="00A66AA5">
      <w:pPr>
        <w:pStyle w:val="Code"/>
      </w:pPr>
      <w:r>
        <w:t>Successfully installed pandas-0.25.1 pytz-2019.3</w:t>
      </w:r>
    </w:p>
    <w:p w14:paraId="4C45B877" w14:textId="77777777" w:rsidR="00A66AA5" w:rsidRDefault="00A66AA5" w:rsidP="00A66AA5">
      <w:pPr>
        <w:pStyle w:val="Code"/>
      </w:pPr>
      <w:r>
        <w:t xml:space="preserve">[cms3504user@deviljho </w:t>
      </w:r>
      <w:proofErr w:type="gramStart"/>
      <w:r>
        <w:t>~]$</w:t>
      </w:r>
      <w:proofErr w:type="gramEnd"/>
      <w:r>
        <w:t xml:space="preserve"> pip list</w:t>
      </w:r>
    </w:p>
    <w:p w14:paraId="29C29070" w14:textId="77777777" w:rsidR="00A66AA5" w:rsidRDefault="00A66AA5" w:rsidP="00A66AA5">
      <w:pPr>
        <w:pStyle w:val="Code"/>
      </w:pPr>
      <w:r>
        <w:t>Package            Version</w:t>
      </w:r>
    </w:p>
    <w:p w14:paraId="282BDF0C" w14:textId="77777777" w:rsidR="00A66AA5" w:rsidRDefault="00A66AA5" w:rsidP="00A66AA5">
      <w:pPr>
        <w:pStyle w:val="Code"/>
      </w:pPr>
      <w:r>
        <w:t>------------------ -------</w:t>
      </w:r>
    </w:p>
    <w:p w14:paraId="36189857" w14:textId="77777777" w:rsidR="00A66AA5" w:rsidRDefault="00A66AA5" w:rsidP="00A66AA5">
      <w:pPr>
        <w:pStyle w:val="Code"/>
      </w:pPr>
      <w:proofErr w:type="spellStart"/>
      <w:r>
        <w:t>attrs</w:t>
      </w:r>
      <w:proofErr w:type="spellEnd"/>
      <w:r>
        <w:t xml:space="preserve">              19.2.0 </w:t>
      </w:r>
    </w:p>
    <w:p w14:paraId="6899184C" w14:textId="77777777" w:rsidR="00A66AA5" w:rsidRDefault="00A66AA5" w:rsidP="00A66AA5">
      <w:pPr>
        <w:pStyle w:val="Code"/>
      </w:pPr>
      <w:proofErr w:type="spellStart"/>
      <w:r>
        <w:t>backcall</w:t>
      </w:r>
      <w:proofErr w:type="spellEnd"/>
      <w:r>
        <w:t xml:space="preserve">           0.1.0  </w:t>
      </w:r>
    </w:p>
    <w:p w14:paraId="5445FB84" w14:textId="77777777" w:rsidR="00A66AA5" w:rsidRDefault="00A66AA5" w:rsidP="00A66AA5">
      <w:pPr>
        <w:pStyle w:val="Code"/>
      </w:pPr>
      <w:r>
        <w:t xml:space="preserve">bleach             3.1.0  </w:t>
      </w:r>
    </w:p>
    <w:p w14:paraId="1BCEE3FA" w14:textId="77777777" w:rsidR="00A66AA5" w:rsidRDefault="00A66AA5" w:rsidP="00A66AA5">
      <w:pPr>
        <w:pStyle w:val="Code"/>
      </w:pPr>
      <w:r>
        <w:t xml:space="preserve">cycler             0.10.0 </w:t>
      </w:r>
    </w:p>
    <w:p w14:paraId="6B0CAC4F" w14:textId="77777777" w:rsidR="00A66AA5" w:rsidRDefault="00A66AA5" w:rsidP="00A66AA5">
      <w:pPr>
        <w:pStyle w:val="Code"/>
      </w:pPr>
      <w:r>
        <w:t xml:space="preserve">decorator          4.4.0  </w:t>
      </w:r>
    </w:p>
    <w:p w14:paraId="603B3F45" w14:textId="77777777" w:rsidR="00A66AA5" w:rsidRDefault="00A66AA5" w:rsidP="00A66AA5">
      <w:pPr>
        <w:pStyle w:val="Code"/>
      </w:pPr>
      <w:proofErr w:type="spellStart"/>
      <w:r>
        <w:t>defusedxml</w:t>
      </w:r>
      <w:proofErr w:type="spellEnd"/>
      <w:r>
        <w:t xml:space="preserve">         0.6.0  </w:t>
      </w:r>
    </w:p>
    <w:p w14:paraId="5BF71B8C" w14:textId="77777777" w:rsidR="00A66AA5" w:rsidRDefault="00A66AA5" w:rsidP="00A66AA5">
      <w:pPr>
        <w:pStyle w:val="Code"/>
      </w:pPr>
      <w:proofErr w:type="spellStart"/>
      <w:r>
        <w:t>entrypoints</w:t>
      </w:r>
      <w:proofErr w:type="spellEnd"/>
      <w:r>
        <w:t xml:space="preserve">        0.3    </w:t>
      </w:r>
    </w:p>
    <w:p w14:paraId="31E8AFC3" w14:textId="77777777" w:rsidR="00A66AA5" w:rsidRDefault="00A66AA5" w:rsidP="00A66AA5">
      <w:pPr>
        <w:pStyle w:val="Code"/>
      </w:pPr>
      <w:proofErr w:type="spellStart"/>
      <w:r>
        <w:t>importlib</w:t>
      </w:r>
      <w:proofErr w:type="spellEnd"/>
      <w:r>
        <w:t xml:space="preserve">-metadata 0.23   </w:t>
      </w:r>
    </w:p>
    <w:p w14:paraId="46ABA6E1" w14:textId="77777777" w:rsidR="00A66AA5" w:rsidRDefault="00A66AA5" w:rsidP="00A66AA5">
      <w:pPr>
        <w:pStyle w:val="Code"/>
      </w:pPr>
      <w:proofErr w:type="spellStart"/>
      <w:r>
        <w:t>ipykernel</w:t>
      </w:r>
      <w:proofErr w:type="spellEnd"/>
      <w:r>
        <w:t xml:space="preserve">          5.1.2  </w:t>
      </w:r>
    </w:p>
    <w:p w14:paraId="422DD3D0" w14:textId="77777777" w:rsidR="00A66AA5" w:rsidRDefault="00A66AA5" w:rsidP="00A66AA5">
      <w:pPr>
        <w:pStyle w:val="Code"/>
      </w:pPr>
      <w:proofErr w:type="spellStart"/>
      <w:r>
        <w:t>ipython</w:t>
      </w:r>
      <w:proofErr w:type="spellEnd"/>
      <w:r>
        <w:t xml:space="preserve">            7.8.0  </w:t>
      </w:r>
    </w:p>
    <w:p w14:paraId="7323B6BD" w14:textId="77777777" w:rsidR="00A66AA5" w:rsidRDefault="00A66AA5" w:rsidP="00A66AA5">
      <w:pPr>
        <w:pStyle w:val="Code"/>
      </w:pPr>
      <w:proofErr w:type="spellStart"/>
      <w:r>
        <w:t>ipython-genutils</w:t>
      </w:r>
      <w:proofErr w:type="spellEnd"/>
      <w:r>
        <w:t xml:space="preserve">   0.2.0  </w:t>
      </w:r>
    </w:p>
    <w:p w14:paraId="3C266B3E" w14:textId="77777777" w:rsidR="00A66AA5" w:rsidRDefault="00A66AA5" w:rsidP="00A66AA5">
      <w:pPr>
        <w:pStyle w:val="Code"/>
      </w:pPr>
      <w:proofErr w:type="spellStart"/>
      <w:r>
        <w:t>jedi</w:t>
      </w:r>
      <w:proofErr w:type="spellEnd"/>
      <w:r>
        <w:t xml:space="preserve">               0.15.1 </w:t>
      </w:r>
    </w:p>
    <w:p w14:paraId="28ED09A8" w14:textId="77777777" w:rsidR="00A66AA5" w:rsidRDefault="00A66AA5" w:rsidP="00A66AA5">
      <w:pPr>
        <w:pStyle w:val="Code"/>
      </w:pPr>
      <w:r>
        <w:t xml:space="preserve">Jinja2             2.10.3 </w:t>
      </w:r>
    </w:p>
    <w:p w14:paraId="28984D98" w14:textId="77777777" w:rsidR="00A66AA5" w:rsidRDefault="00A66AA5" w:rsidP="00A66AA5">
      <w:pPr>
        <w:pStyle w:val="Code"/>
      </w:pPr>
      <w:r>
        <w:t xml:space="preserve">json5              0.8.5  </w:t>
      </w:r>
    </w:p>
    <w:p w14:paraId="75E598B5" w14:textId="77777777" w:rsidR="00A66AA5" w:rsidRDefault="00A66AA5" w:rsidP="00A66AA5">
      <w:pPr>
        <w:pStyle w:val="Code"/>
      </w:pPr>
      <w:proofErr w:type="spellStart"/>
      <w:r>
        <w:t>jsonschema</w:t>
      </w:r>
      <w:proofErr w:type="spellEnd"/>
      <w:r>
        <w:t xml:space="preserve">         3.1.1  </w:t>
      </w:r>
    </w:p>
    <w:p w14:paraId="04204574" w14:textId="77777777" w:rsidR="00A66AA5" w:rsidRDefault="00A66AA5" w:rsidP="00A66AA5">
      <w:pPr>
        <w:pStyle w:val="Code"/>
      </w:pPr>
      <w:proofErr w:type="spellStart"/>
      <w:r>
        <w:t>jupyter</w:t>
      </w:r>
      <w:proofErr w:type="spellEnd"/>
      <w:r>
        <w:t xml:space="preserve">-client     5.3.4  </w:t>
      </w:r>
    </w:p>
    <w:p w14:paraId="6515239E" w14:textId="77777777" w:rsidR="00A66AA5" w:rsidRDefault="00A66AA5" w:rsidP="00A66AA5">
      <w:pPr>
        <w:pStyle w:val="Code"/>
      </w:pPr>
      <w:proofErr w:type="spellStart"/>
      <w:r>
        <w:t>jupyter</w:t>
      </w:r>
      <w:proofErr w:type="spellEnd"/>
      <w:r>
        <w:t xml:space="preserve">-core       4.6.0  </w:t>
      </w:r>
    </w:p>
    <w:p w14:paraId="7704523E" w14:textId="77777777" w:rsidR="00A66AA5" w:rsidRDefault="00A66AA5" w:rsidP="00A66AA5">
      <w:pPr>
        <w:pStyle w:val="Code"/>
      </w:pPr>
      <w:proofErr w:type="spellStart"/>
      <w:r>
        <w:t>jupyterlab</w:t>
      </w:r>
      <w:proofErr w:type="spellEnd"/>
      <w:r>
        <w:t xml:space="preserve">         1.1.4  </w:t>
      </w:r>
    </w:p>
    <w:p w14:paraId="7BD3F94C" w14:textId="77777777" w:rsidR="00A66AA5" w:rsidRDefault="00A66AA5" w:rsidP="00A66AA5">
      <w:pPr>
        <w:pStyle w:val="Code"/>
      </w:pPr>
      <w:proofErr w:type="spellStart"/>
      <w:r>
        <w:t>jupyterlab</w:t>
      </w:r>
      <w:proofErr w:type="spellEnd"/>
      <w:r>
        <w:t>-</w:t>
      </w:r>
      <w:proofErr w:type="gramStart"/>
      <w:r>
        <w:t>server  1.0.6</w:t>
      </w:r>
      <w:proofErr w:type="gramEnd"/>
      <w:r>
        <w:t xml:space="preserve">  </w:t>
      </w:r>
    </w:p>
    <w:p w14:paraId="0E0FE4A7" w14:textId="77777777" w:rsidR="00A66AA5" w:rsidRDefault="00A66AA5" w:rsidP="00A66AA5">
      <w:pPr>
        <w:pStyle w:val="Code"/>
      </w:pPr>
      <w:proofErr w:type="spellStart"/>
      <w:r>
        <w:t>kiwisolver</w:t>
      </w:r>
      <w:proofErr w:type="spellEnd"/>
      <w:r>
        <w:t xml:space="preserve">         1.1.0  </w:t>
      </w:r>
    </w:p>
    <w:p w14:paraId="12C3A0E1" w14:textId="77777777" w:rsidR="00A66AA5" w:rsidRDefault="00A66AA5" w:rsidP="00A66AA5">
      <w:pPr>
        <w:pStyle w:val="Code"/>
      </w:pPr>
      <w:proofErr w:type="spellStart"/>
      <w:r>
        <w:t>MarkupSafe</w:t>
      </w:r>
      <w:proofErr w:type="spellEnd"/>
      <w:r>
        <w:t xml:space="preserve">         1.1.1  </w:t>
      </w:r>
    </w:p>
    <w:p w14:paraId="75FF92C7" w14:textId="77777777" w:rsidR="00A66AA5" w:rsidRDefault="00A66AA5" w:rsidP="00A66AA5">
      <w:pPr>
        <w:pStyle w:val="Code"/>
      </w:pPr>
      <w:r>
        <w:t xml:space="preserve">matplotlib         3.1.1  </w:t>
      </w:r>
    </w:p>
    <w:p w14:paraId="68AEE197" w14:textId="77777777" w:rsidR="00A66AA5" w:rsidRDefault="00A66AA5" w:rsidP="00A66AA5">
      <w:pPr>
        <w:pStyle w:val="Code"/>
      </w:pPr>
      <w:r>
        <w:t xml:space="preserve">mistune            0.8.4  </w:t>
      </w:r>
    </w:p>
    <w:p w14:paraId="18113D18" w14:textId="77777777" w:rsidR="00A66AA5" w:rsidRDefault="00A66AA5" w:rsidP="00A66AA5">
      <w:pPr>
        <w:pStyle w:val="Code"/>
      </w:pPr>
      <w:r>
        <w:t>more-</w:t>
      </w:r>
      <w:proofErr w:type="spellStart"/>
      <w:r>
        <w:t>itertools</w:t>
      </w:r>
      <w:proofErr w:type="spellEnd"/>
      <w:r>
        <w:t xml:space="preserve">     7.2.0  </w:t>
      </w:r>
    </w:p>
    <w:p w14:paraId="68617006" w14:textId="77777777" w:rsidR="00A66AA5" w:rsidRDefault="00A66AA5" w:rsidP="00A66AA5">
      <w:pPr>
        <w:pStyle w:val="Code"/>
      </w:pPr>
      <w:proofErr w:type="spellStart"/>
      <w:r>
        <w:t>nbconvert</w:t>
      </w:r>
      <w:proofErr w:type="spellEnd"/>
      <w:r>
        <w:t xml:space="preserve">          5.6.0  </w:t>
      </w:r>
    </w:p>
    <w:p w14:paraId="7D1379C2" w14:textId="77777777" w:rsidR="00A66AA5" w:rsidRDefault="00A66AA5" w:rsidP="00A66AA5">
      <w:pPr>
        <w:pStyle w:val="Code"/>
      </w:pPr>
      <w:proofErr w:type="spellStart"/>
      <w:r>
        <w:t>nbformat</w:t>
      </w:r>
      <w:proofErr w:type="spellEnd"/>
      <w:r>
        <w:t xml:space="preserve">           4.4.0  </w:t>
      </w:r>
    </w:p>
    <w:p w14:paraId="6F32F0AC" w14:textId="77777777" w:rsidR="00A66AA5" w:rsidRDefault="00A66AA5" w:rsidP="00A66AA5">
      <w:pPr>
        <w:pStyle w:val="Code"/>
      </w:pPr>
      <w:r>
        <w:t xml:space="preserve">notebook           6.0.1  </w:t>
      </w:r>
    </w:p>
    <w:p w14:paraId="1047F797" w14:textId="77777777" w:rsidR="00A66AA5" w:rsidRDefault="00A66AA5" w:rsidP="00A66AA5">
      <w:pPr>
        <w:pStyle w:val="Code"/>
      </w:pPr>
      <w:proofErr w:type="spellStart"/>
      <w:r>
        <w:t>numpy</w:t>
      </w:r>
      <w:proofErr w:type="spellEnd"/>
      <w:r>
        <w:t xml:space="preserve">              1.17.2 </w:t>
      </w:r>
    </w:p>
    <w:p w14:paraId="33F20E22" w14:textId="77777777" w:rsidR="00A66AA5" w:rsidRDefault="00A66AA5" w:rsidP="00A66AA5">
      <w:pPr>
        <w:pStyle w:val="Code"/>
      </w:pPr>
      <w:r>
        <w:t xml:space="preserve">pandas             0.25.1 </w:t>
      </w:r>
    </w:p>
    <w:p w14:paraId="6815039E" w14:textId="77777777" w:rsidR="00A66AA5" w:rsidRDefault="00A66AA5" w:rsidP="00A66AA5">
      <w:pPr>
        <w:pStyle w:val="Code"/>
      </w:pPr>
      <w:proofErr w:type="spellStart"/>
      <w:r>
        <w:t>pandocfilters</w:t>
      </w:r>
      <w:proofErr w:type="spellEnd"/>
      <w:r>
        <w:t xml:space="preserve">      1.4.2  </w:t>
      </w:r>
    </w:p>
    <w:p w14:paraId="0938B95D" w14:textId="77777777" w:rsidR="00A66AA5" w:rsidRDefault="00A66AA5" w:rsidP="00A66AA5">
      <w:pPr>
        <w:pStyle w:val="Code"/>
      </w:pPr>
      <w:proofErr w:type="spellStart"/>
      <w:r>
        <w:t>parso</w:t>
      </w:r>
      <w:proofErr w:type="spellEnd"/>
      <w:r>
        <w:t xml:space="preserve">              0.5.1  </w:t>
      </w:r>
    </w:p>
    <w:p w14:paraId="602BED04" w14:textId="77777777" w:rsidR="00A66AA5" w:rsidRDefault="00A66AA5" w:rsidP="00A66AA5">
      <w:pPr>
        <w:pStyle w:val="Code"/>
      </w:pPr>
      <w:proofErr w:type="spellStart"/>
      <w:r>
        <w:t>pexpect</w:t>
      </w:r>
      <w:proofErr w:type="spellEnd"/>
      <w:r>
        <w:t xml:space="preserve">            4.7.0  </w:t>
      </w:r>
    </w:p>
    <w:p w14:paraId="10309031" w14:textId="77777777" w:rsidR="00A66AA5" w:rsidRDefault="00A66AA5" w:rsidP="00A66AA5">
      <w:pPr>
        <w:pStyle w:val="Code"/>
      </w:pPr>
      <w:proofErr w:type="spellStart"/>
      <w:r>
        <w:t>pickleshare</w:t>
      </w:r>
      <w:proofErr w:type="spellEnd"/>
      <w:r>
        <w:t xml:space="preserve">        0.7.5  </w:t>
      </w:r>
    </w:p>
    <w:p w14:paraId="32186432" w14:textId="77777777" w:rsidR="00A66AA5" w:rsidRDefault="00A66AA5" w:rsidP="00A66AA5">
      <w:pPr>
        <w:pStyle w:val="Code"/>
      </w:pPr>
      <w:r>
        <w:t xml:space="preserve">pip                19.2.3 </w:t>
      </w:r>
    </w:p>
    <w:p w14:paraId="6CC89513" w14:textId="77777777" w:rsidR="00A66AA5" w:rsidRDefault="00A66AA5" w:rsidP="00A66AA5">
      <w:pPr>
        <w:pStyle w:val="Code"/>
      </w:pPr>
      <w:proofErr w:type="spellStart"/>
      <w:r>
        <w:t>prometheus</w:t>
      </w:r>
      <w:proofErr w:type="spellEnd"/>
      <w:r>
        <w:t>-</w:t>
      </w:r>
      <w:proofErr w:type="gramStart"/>
      <w:r>
        <w:t>client  0.7.1</w:t>
      </w:r>
      <w:proofErr w:type="gramEnd"/>
      <w:r>
        <w:t xml:space="preserve">  </w:t>
      </w:r>
    </w:p>
    <w:p w14:paraId="660BDB9B" w14:textId="77777777" w:rsidR="00A66AA5" w:rsidRDefault="00A66AA5" w:rsidP="00A66AA5">
      <w:pPr>
        <w:pStyle w:val="Code"/>
      </w:pPr>
      <w:r>
        <w:t xml:space="preserve">prompt-toolkit     2.0.10 </w:t>
      </w:r>
    </w:p>
    <w:p w14:paraId="6FF4C41D" w14:textId="77777777" w:rsidR="00A66AA5" w:rsidRDefault="00A66AA5" w:rsidP="00A66AA5">
      <w:pPr>
        <w:pStyle w:val="Code"/>
      </w:pPr>
      <w:proofErr w:type="spellStart"/>
      <w:r>
        <w:lastRenderedPageBreak/>
        <w:t>ptyprocess</w:t>
      </w:r>
      <w:proofErr w:type="spellEnd"/>
      <w:r>
        <w:t xml:space="preserve">         0.6.0  </w:t>
      </w:r>
    </w:p>
    <w:p w14:paraId="1C148193" w14:textId="77777777" w:rsidR="00A66AA5" w:rsidRDefault="00A66AA5" w:rsidP="00A66AA5">
      <w:pPr>
        <w:pStyle w:val="Code"/>
      </w:pPr>
      <w:proofErr w:type="spellStart"/>
      <w:r>
        <w:t>Pygments</w:t>
      </w:r>
      <w:proofErr w:type="spellEnd"/>
      <w:r>
        <w:t xml:space="preserve">           2.4.2  </w:t>
      </w:r>
    </w:p>
    <w:p w14:paraId="59BBB3C0" w14:textId="77777777" w:rsidR="00A66AA5" w:rsidRDefault="00A66AA5" w:rsidP="00A66AA5">
      <w:pPr>
        <w:pStyle w:val="Code"/>
      </w:pPr>
      <w:proofErr w:type="spellStart"/>
      <w:r>
        <w:t>pyparsing</w:t>
      </w:r>
      <w:proofErr w:type="spellEnd"/>
      <w:r>
        <w:t xml:space="preserve">          2.4.2  </w:t>
      </w:r>
    </w:p>
    <w:p w14:paraId="10EBB44E" w14:textId="77777777" w:rsidR="00A66AA5" w:rsidRDefault="00A66AA5" w:rsidP="00A66AA5">
      <w:pPr>
        <w:pStyle w:val="Code"/>
      </w:pPr>
      <w:proofErr w:type="spellStart"/>
      <w:r>
        <w:t>pyrsistent</w:t>
      </w:r>
      <w:proofErr w:type="spellEnd"/>
      <w:r>
        <w:t xml:space="preserve">         0.15.4 </w:t>
      </w:r>
    </w:p>
    <w:p w14:paraId="3D70C8DC" w14:textId="77777777" w:rsidR="00A66AA5" w:rsidRDefault="00A66AA5" w:rsidP="00A66AA5">
      <w:pPr>
        <w:pStyle w:val="Code"/>
      </w:pPr>
      <w:r>
        <w:t>python-</w:t>
      </w:r>
      <w:proofErr w:type="spellStart"/>
      <w:r>
        <w:t>dateutil</w:t>
      </w:r>
      <w:proofErr w:type="spellEnd"/>
      <w:r>
        <w:t xml:space="preserve">    2.8.0  </w:t>
      </w:r>
    </w:p>
    <w:p w14:paraId="2AD6866D" w14:textId="77777777" w:rsidR="00A66AA5" w:rsidRDefault="00A66AA5" w:rsidP="00A66AA5">
      <w:pPr>
        <w:pStyle w:val="Code"/>
      </w:pPr>
      <w:proofErr w:type="spellStart"/>
      <w:r>
        <w:t>pytz</w:t>
      </w:r>
      <w:proofErr w:type="spellEnd"/>
      <w:r>
        <w:t xml:space="preserve">               2019.3 </w:t>
      </w:r>
    </w:p>
    <w:p w14:paraId="02EFC9A9" w14:textId="77777777" w:rsidR="00A66AA5" w:rsidRDefault="00A66AA5" w:rsidP="00A66AA5">
      <w:pPr>
        <w:pStyle w:val="Code"/>
      </w:pPr>
      <w:proofErr w:type="spellStart"/>
      <w:r>
        <w:t>pyzmq</w:t>
      </w:r>
      <w:proofErr w:type="spellEnd"/>
      <w:r>
        <w:t xml:space="preserve">              18.1.0 </w:t>
      </w:r>
    </w:p>
    <w:p w14:paraId="44180580" w14:textId="77777777" w:rsidR="00A66AA5" w:rsidRDefault="00A66AA5" w:rsidP="00A66AA5">
      <w:pPr>
        <w:pStyle w:val="Code"/>
      </w:pPr>
      <w:r>
        <w:t xml:space="preserve">Send2Trash         1.5.0  </w:t>
      </w:r>
    </w:p>
    <w:p w14:paraId="6897E6AD" w14:textId="77777777" w:rsidR="00A66AA5" w:rsidRDefault="00A66AA5" w:rsidP="00A66AA5">
      <w:pPr>
        <w:pStyle w:val="Code"/>
      </w:pPr>
      <w:proofErr w:type="spellStart"/>
      <w:r>
        <w:t>setuptools</w:t>
      </w:r>
      <w:proofErr w:type="spellEnd"/>
      <w:r>
        <w:t xml:space="preserve">         39.2.0 </w:t>
      </w:r>
    </w:p>
    <w:p w14:paraId="26797043" w14:textId="77777777" w:rsidR="00A66AA5" w:rsidRDefault="00A66AA5" w:rsidP="00A66AA5">
      <w:pPr>
        <w:pStyle w:val="Code"/>
      </w:pPr>
      <w:r>
        <w:t xml:space="preserve">six                1.12.0 </w:t>
      </w:r>
    </w:p>
    <w:p w14:paraId="1BD48605" w14:textId="77777777" w:rsidR="00A66AA5" w:rsidRDefault="00A66AA5" w:rsidP="00A66AA5">
      <w:pPr>
        <w:pStyle w:val="Code"/>
      </w:pPr>
      <w:proofErr w:type="spellStart"/>
      <w:r>
        <w:t>terminado</w:t>
      </w:r>
      <w:proofErr w:type="spellEnd"/>
      <w:r>
        <w:t xml:space="preserve">          0.8.2  </w:t>
      </w:r>
    </w:p>
    <w:p w14:paraId="432632D3" w14:textId="77777777" w:rsidR="00A66AA5" w:rsidRDefault="00A66AA5" w:rsidP="00A66AA5">
      <w:pPr>
        <w:pStyle w:val="Code"/>
      </w:pPr>
      <w:proofErr w:type="spellStart"/>
      <w:r>
        <w:t>testpath</w:t>
      </w:r>
      <w:proofErr w:type="spellEnd"/>
      <w:r>
        <w:t xml:space="preserve">           0.4.2  </w:t>
      </w:r>
    </w:p>
    <w:p w14:paraId="2B78ADA8" w14:textId="77777777" w:rsidR="00A66AA5" w:rsidRDefault="00A66AA5" w:rsidP="00A66AA5">
      <w:pPr>
        <w:pStyle w:val="Code"/>
      </w:pPr>
      <w:r>
        <w:t xml:space="preserve">tornado            6.0.3  </w:t>
      </w:r>
    </w:p>
    <w:p w14:paraId="4FAADA2D" w14:textId="77777777" w:rsidR="00A66AA5" w:rsidRDefault="00A66AA5" w:rsidP="00A66AA5">
      <w:pPr>
        <w:pStyle w:val="Code"/>
      </w:pPr>
      <w:proofErr w:type="spellStart"/>
      <w:r>
        <w:t>traitlets</w:t>
      </w:r>
      <w:proofErr w:type="spellEnd"/>
      <w:r>
        <w:t xml:space="preserve">          4.3.3  </w:t>
      </w:r>
    </w:p>
    <w:p w14:paraId="6880C983" w14:textId="77777777" w:rsidR="00A66AA5" w:rsidRDefault="00A66AA5" w:rsidP="00A66AA5">
      <w:pPr>
        <w:pStyle w:val="Code"/>
      </w:pPr>
      <w:proofErr w:type="spellStart"/>
      <w:r>
        <w:t>virtualenv</w:t>
      </w:r>
      <w:proofErr w:type="spellEnd"/>
      <w:r>
        <w:t xml:space="preserve">         16.7.4 </w:t>
      </w:r>
    </w:p>
    <w:p w14:paraId="2FBF8646" w14:textId="77777777" w:rsidR="00A66AA5" w:rsidRDefault="00A66AA5" w:rsidP="00A66AA5">
      <w:pPr>
        <w:pStyle w:val="Code"/>
      </w:pPr>
      <w:proofErr w:type="spellStart"/>
      <w:r>
        <w:t>wcwidth</w:t>
      </w:r>
      <w:proofErr w:type="spellEnd"/>
      <w:r>
        <w:t xml:space="preserve">            0.1.7  </w:t>
      </w:r>
    </w:p>
    <w:p w14:paraId="618F038B" w14:textId="77777777" w:rsidR="00A66AA5" w:rsidRDefault="00A66AA5" w:rsidP="00A66AA5">
      <w:pPr>
        <w:pStyle w:val="Code"/>
      </w:pPr>
      <w:proofErr w:type="spellStart"/>
      <w:r>
        <w:t>webencodings</w:t>
      </w:r>
      <w:proofErr w:type="spellEnd"/>
      <w:r>
        <w:t xml:space="preserve">       0.5.1  </w:t>
      </w:r>
    </w:p>
    <w:p w14:paraId="4687DCB6" w14:textId="77777777" w:rsidR="00A66AA5" w:rsidRDefault="00A66AA5" w:rsidP="00A66AA5">
      <w:pPr>
        <w:pStyle w:val="Code"/>
      </w:pPr>
      <w:proofErr w:type="spellStart"/>
      <w:r>
        <w:t>zipp</w:t>
      </w:r>
      <w:proofErr w:type="spellEnd"/>
      <w:r>
        <w:t xml:space="preserve">               0.6.0  </w:t>
      </w:r>
    </w:p>
    <w:p w14:paraId="652B1D90" w14:textId="77777777" w:rsidR="00A66AA5" w:rsidRDefault="00A66AA5" w:rsidP="00A66AA5">
      <w:pPr>
        <w:pStyle w:val="Code"/>
      </w:pPr>
      <w:r>
        <w:t xml:space="preserve">[cms3504user@deviljho </w:t>
      </w:r>
      <w:proofErr w:type="gramStart"/>
      <w:r>
        <w:t>~]$</w:t>
      </w:r>
      <w:proofErr w:type="gramEnd"/>
      <w:r>
        <w:t xml:space="preserve"> </w:t>
      </w:r>
    </w:p>
    <w:p w14:paraId="421A0949" w14:textId="77777777" w:rsidR="00A66AA5" w:rsidRDefault="00A66AA5" w:rsidP="00A66AA5">
      <w:pPr>
        <w:pStyle w:val="Code"/>
      </w:pPr>
    </w:p>
    <w:p w14:paraId="32A38D29" w14:textId="6F54469E" w:rsidR="00175CA3" w:rsidRDefault="00175CA3" w:rsidP="00A66AA5">
      <w:pPr>
        <w:pStyle w:val="Code"/>
      </w:pPr>
    </w:p>
    <w:p w14:paraId="0F26201A" w14:textId="5D0876F0" w:rsidR="00AE2CE5" w:rsidRDefault="00256A1C" w:rsidP="00256A1C">
      <w:pPr>
        <w:pStyle w:val="Heading2"/>
      </w:pPr>
      <w:bookmarkStart w:id="3" w:name="_Toc21813478"/>
      <w:r>
        <w:t xml:space="preserve">Cloning </w:t>
      </w:r>
      <w:proofErr w:type="spellStart"/>
      <w:r>
        <w:t>ipython</w:t>
      </w:r>
      <w:proofErr w:type="spellEnd"/>
      <w:r>
        <w:t xml:space="preserve"> and Opening </w:t>
      </w:r>
      <w:proofErr w:type="spellStart"/>
      <w:r>
        <w:t>jupyter</w:t>
      </w:r>
      <w:bookmarkEnd w:id="3"/>
      <w:proofErr w:type="spellEnd"/>
    </w:p>
    <w:p w14:paraId="28C7B339" w14:textId="103369FA" w:rsidR="00256A1C" w:rsidRDefault="00256A1C" w:rsidP="00256A1C"/>
    <w:p w14:paraId="4E50DCE7" w14:textId="77777777" w:rsidR="00256A1C" w:rsidRDefault="00256A1C" w:rsidP="00256A1C">
      <w:pPr>
        <w:pStyle w:val="Code"/>
      </w:pPr>
      <w:r>
        <w:t xml:space="preserve">[cms3504user@deviljho </w:t>
      </w:r>
      <w:proofErr w:type="gramStart"/>
      <w:r>
        <w:t>~]$</w:t>
      </w:r>
      <w:proofErr w:type="gramEnd"/>
      <w:r>
        <w:t xml:space="preserve"> git clone https://github.com/ipython/ipython-in-depth.git</w:t>
      </w:r>
    </w:p>
    <w:p w14:paraId="0F375BD1" w14:textId="77777777" w:rsidR="00256A1C" w:rsidRDefault="00256A1C" w:rsidP="00256A1C">
      <w:pPr>
        <w:pStyle w:val="Code"/>
      </w:pPr>
      <w:r>
        <w:t>Cloning into '</w:t>
      </w:r>
      <w:proofErr w:type="spellStart"/>
      <w:r>
        <w:t>ipython</w:t>
      </w:r>
      <w:proofErr w:type="spellEnd"/>
      <w:r>
        <w:t>-in-depth'...</w:t>
      </w:r>
    </w:p>
    <w:p w14:paraId="59CA28DB" w14:textId="77777777" w:rsidR="00256A1C" w:rsidRDefault="00256A1C" w:rsidP="00256A1C">
      <w:pPr>
        <w:pStyle w:val="Code"/>
      </w:pPr>
      <w:r>
        <w:t>remote: Enumerating objects: 2362, done.</w:t>
      </w:r>
    </w:p>
    <w:p w14:paraId="3B8E41C9" w14:textId="77777777" w:rsidR="00256A1C" w:rsidRDefault="00256A1C" w:rsidP="00256A1C">
      <w:pPr>
        <w:pStyle w:val="Code"/>
      </w:pPr>
      <w:r>
        <w:t>remote: Total 2362 (delta 0), reused 0 (delta 0), pack-reused 2362</w:t>
      </w:r>
    </w:p>
    <w:p w14:paraId="5B7E88E5" w14:textId="77777777" w:rsidR="00256A1C" w:rsidRDefault="00256A1C" w:rsidP="00256A1C">
      <w:pPr>
        <w:pStyle w:val="Code"/>
      </w:pPr>
      <w:r>
        <w:t xml:space="preserve">Receiving objects: 100% (2362/2362), 14.94 </w:t>
      </w:r>
      <w:proofErr w:type="spellStart"/>
      <w:r>
        <w:t>MiB</w:t>
      </w:r>
      <w:proofErr w:type="spellEnd"/>
      <w:r>
        <w:t xml:space="preserve"> | 8.21 </w:t>
      </w:r>
      <w:proofErr w:type="spellStart"/>
      <w:r>
        <w:t>MiB</w:t>
      </w:r>
      <w:proofErr w:type="spellEnd"/>
      <w:r>
        <w:t>/s, done.</w:t>
      </w:r>
    </w:p>
    <w:p w14:paraId="2056A0F8" w14:textId="77777777" w:rsidR="00256A1C" w:rsidRDefault="00256A1C" w:rsidP="00256A1C">
      <w:pPr>
        <w:pStyle w:val="Code"/>
      </w:pPr>
      <w:r>
        <w:t>Resolving deltas: 100% (1353/1353), done.</w:t>
      </w:r>
    </w:p>
    <w:p w14:paraId="366A1386" w14:textId="77777777" w:rsidR="00256A1C" w:rsidRDefault="00256A1C" w:rsidP="00256A1C">
      <w:pPr>
        <w:pStyle w:val="Code"/>
      </w:pPr>
      <w:r>
        <w:t xml:space="preserve">[cms3504user@deviljho </w:t>
      </w:r>
      <w:proofErr w:type="gramStart"/>
      <w:r>
        <w:t>~]$</w:t>
      </w:r>
      <w:proofErr w:type="gramEnd"/>
      <w:r>
        <w:t xml:space="preserve"> cd </w:t>
      </w:r>
      <w:proofErr w:type="spellStart"/>
      <w:r>
        <w:t>ipython</w:t>
      </w:r>
      <w:proofErr w:type="spellEnd"/>
      <w:r>
        <w:t>-in-depth</w:t>
      </w:r>
    </w:p>
    <w:p w14:paraId="1E7BD5D2" w14:textId="77777777" w:rsidR="00256A1C" w:rsidRDefault="00256A1C" w:rsidP="00256A1C">
      <w:pPr>
        <w:pStyle w:val="Code"/>
      </w:pPr>
      <w:r>
        <w:t xml:space="preserve">[cms3504user@deviljho </w:t>
      </w:r>
      <w:proofErr w:type="spellStart"/>
      <w:r>
        <w:t>ipython</w:t>
      </w:r>
      <w:proofErr w:type="spellEnd"/>
      <w:r>
        <w:t>-in-</w:t>
      </w:r>
      <w:proofErr w:type="gramStart"/>
      <w:r>
        <w:t>depth]$</w:t>
      </w:r>
      <w:proofErr w:type="gramEnd"/>
      <w:r>
        <w:t xml:space="preserve"> </w:t>
      </w:r>
      <w:proofErr w:type="spellStart"/>
      <w:r>
        <w:t>jupyter</w:t>
      </w:r>
      <w:proofErr w:type="spellEnd"/>
      <w:r>
        <w:t xml:space="preserve"> notebook</w:t>
      </w:r>
    </w:p>
    <w:p w14:paraId="0FC6A079" w14:textId="77777777" w:rsidR="00256A1C" w:rsidRDefault="00256A1C" w:rsidP="00256A1C">
      <w:pPr>
        <w:pStyle w:val="Code"/>
      </w:pPr>
      <w:r>
        <w:t xml:space="preserve">[I 22:55:52.673 </w:t>
      </w:r>
      <w:proofErr w:type="spellStart"/>
      <w:r>
        <w:t>NotebookApp</w:t>
      </w:r>
      <w:proofErr w:type="spellEnd"/>
      <w:r>
        <w:t>] Writing notebook server cookie secret to /home/cms3504user</w:t>
      </w:r>
      <w:proofErr w:type="gramStart"/>
      <w:r>
        <w:t>/.local</w:t>
      </w:r>
      <w:proofErr w:type="gramEnd"/>
      <w:r>
        <w:t>/share/jupyter/runtime/notebook_cookie_secret</w:t>
      </w:r>
    </w:p>
    <w:p w14:paraId="52070ADD" w14:textId="77777777" w:rsidR="00256A1C" w:rsidRDefault="00256A1C" w:rsidP="00256A1C">
      <w:pPr>
        <w:pStyle w:val="Code"/>
      </w:pPr>
      <w:r>
        <w:t xml:space="preserve">[I 22:55:53.430 </w:t>
      </w:r>
      <w:proofErr w:type="spellStart"/>
      <w:r>
        <w:t>NotebookApp</w:t>
      </w:r>
      <w:proofErr w:type="spellEnd"/>
      <w:r>
        <w:t xml:space="preserve">] </w:t>
      </w:r>
      <w:proofErr w:type="spellStart"/>
      <w:r>
        <w:t>JupyterLab</w:t>
      </w:r>
      <w:proofErr w:type="spellEnd"/>
      <w:r>
        <w:t xml:space="preserve"> extension loaded from /</w:t>
      </w:r>
      <w:proofErr w:type="spellStart"/>
      <w:r>
        <w:t>usr</w:t>
      </w:r>
      <w:proofErr w:type="spellEnd"/>
      <w:r>
        <w:t>/local/lib/python3.6/site-packages/</w:t>
      </w:r>
      <w:proofErr w:type="spellStart"/>
      <w:r>
        <w:t>jupyterlab</w:t>
      </w:r>
      <w:proofErr w:type="spellEnd"/>
    </w:p>
    <w:p w14:paraId="73389002" w14:textId="77777777" w:rsidR="00256A1C" w:rsidRDefault="00256A1C" w:rsidP="00256A1C">
      <w:pPr>
        <w:pStyle w:val="Code"/>
      </w:pPr>
      <w:r>
        <w:t xml:space="preserve">[I 22:55:53.430 </w:t>
      </w:r>
      <w:proofErr w:type="spellStart"/>
      <w:r>
        <w:t>NotebookApp</w:t>
      </w:r>
      <w:proofErr w:type="spellEnd"/>
      <w:r>
        <w:t xml:space="preserve">] </w:t>
      </w:r>
      <w:proofErr w:type="spellStart"/>
      <w:r>
        <w:t>JupyterLab</w:t>
      </w:r>
      <w:proofErr w:type="spellEnd"/>
      <w:r>
        <w:t xml:space="preserve"> application directory is /</w:t>
      </w:r>
      <w:proofErr w:type="spellStart"/>
      <w:r>
        <w:t>usr</w:t>
      </w:r>
      <w:proofErr w:type="spellEnd"/>
      <w:r>
        <w:t>/local/share/</w:t>
      </w:r>
      <w:proofErr w:type="spellStart"/>
      <w:r>
        <w:t>jupyter</w:t>
      </w:r>
      <w:proofErr w:type="spellEnd"/>
      <w:r>
        <w:t>/lab</w:t>
      </w:r>
    </w:p>
    <w:p w14:paraId="5BF980C1" w14:textId="77777777" w:rsidR="00256A1C" w:rsidRDefault="00256A1C" w:rsidP="00256A1C">
      <w:pPr>
        <w:pStyle w:val="Code"/>
      </w:pPr>
      <w:r>
        <w:t xml:space="preserve">[I 22:55:53.433 </w:t>
      </w:r>
      <w:proofErr w:type="spellStart"/>
      <w:r>
        <w:t>NotebookApp</w:t>
      </w:r>
      <w:proofErr w:type="spellEnd"/>
      <w:r>
        <w:t>] Serving notebooks from local directory: /home/cms3504user/</w:t>
      </w:r>
      <w:proofErr w:type="spellStart"/>
      <w:r>
        <w:t>ipython</w:t>
      </w:r>
      <w:proofErr w:type="spellEnd"/>
      <w:r>
        <w:t>-in-depth</w:t>
      </w:r>
    </w:p>
    <w:p w14:paraId="0DCD58D6" w14:textId="77777777" w:rsidR="00256A1C" w:rsidRDefault="00256A1C" w:rsidP="00256A1C">
      <w:pPr>
        <w:pStyle w:val="Code"/>
      </w:pPr>
      <w:r>
        <w:t xml:space="preserve">[I 22:55:53.433 </w:t>
      </w:r>
      <w:proofErr w:type="spellStart"/>
      <w:r>
        <w:t>NotebookApp</w:t>
      </w:r>
      <w:proofErr w:type="spellEnd"/>
      <w:r>
        <w:t xml:space="preserve">] The </w:t>
      </w:r>
      <w:proofErr w:type="spellStart"/>
      <w:r>
        <w:t>Jupyter</w:t>
      </w:r>
      <w:proofErr w:type="spellEnd"/>
      <w:r>
        <w:t xml:space="preserve"> Notebook is running at:</w:t>
      </w:r>
    </w:p>
    <w:p w14:paraId="19D5D2BA" w14:textId="77777777" w:rsidR="00256A1C" w:rsidRDefault="00256A1C" w:rsidP="00256A1C">
      <w:pPr>
        <w:pStyle w:val="Code"/>
      </w:pPr>
      <w:r>
        <w:t xml:space="preserve">[I 22:55:53.433 </w:t>
      </w:r>
      <w:proofErr w:type="spellStart"/>
      <w:r>
        <w:t>NotebookApp</w:t>
      </w:r>
      <w:proofErr w:type="spellEnd"/>
      <w:r>
        <w:t>] http://localhost:8888/?token=bb4b7a5b11d961e5b8b9d23d42d9b7a79e86901d8d6ca6f9</w:t>
      </w:r>
    </w:p>
    <w:p w14:paraId="3B01D9E6" w14:textId="77777777" w:rsidR="00256A1C" w:rsidRDefault="00256A1C" w:rsidP="00256A1C">
      <w:pPr>
        <w:pStyle w:val="Code"/>
      </w:pPr>
      <w:r>
        <w:t xml:space="preserve">[I 22:55:53.433 </w:t>
      </w:r>
      <w:proofErr w:type="spellStart"/>
      <w:proofErr w:type="gramStart"/>
      <w:r>
        <w:t>NotebookApp</w:t>
      </w:r>
      <w:proofErr w:type="spellEnd"/>
      <w:r>
        <w:t>]  or</w:t>
      </w:r>
      <w:proofErr w:type="gramEnd"/>
      <w:r>
        <w:t xml:space="preserve"> http://127.0.0.1:8888/?token=bb4b7a5b11d961e5b8b9d23d42d9b7a79e86901d8d6ca6f9</w:t>
      </w:r>
    </w:p>
    <w:p w14:paraId="51112C76" w14:textId="77777777" w:rsidR="00256A1C" w:rsidRDefault="00256A1C" w:rsidP="00256A1C">
      <w:pPr>
        <w:pStyle w:val="Code"/>
      </w:pPr>
      <w:r>
        <w:t xml:space="preserve">[I 22:55:53.433 </w:t>
      </w:r>
      <w:proofErr w:type="spellStart"/>
      <w:r>
        <w:t>NotebookApp</w:t>
      </w:r>
      <w:proofErr w:type="spellEnd"/>
      <w:r>
        <w:t>] Use Control-C to stop this server and shut down all kernels (twice to skip confirmation).</w:t>
      </w:r>
    </w:p>
    <w:p w14:paraId="1AE397E4" w14:textId="77777777" w:rsidR="00256A1C" w:rsidRDefault="00256A1C" w:rsidP="00256A1C">
      <w:pPr>
        <w:pStyle w:val="Code"/>
      </w:pPr>
      <w:r>
        <w:t xml:space="preserve">[C 22:55:53.442 </w:t>
      </w:r>
      <w:proofErr w:type="spellStart"/>
      <w:r>
        <w:t>NotebookApp</w:t>
      </w:r>
      <w:proofErr w:type="spellEnd"/>
      <w:r>
        <w:t xml:space="preserve">] </w:t>
      </w:r>
    </w:p>
    <w:p w14:paraId="2846C452" w14:textId="77777777" w:rsidR="00256A1C" w:rsidRDefault="00256A1C" w:rsidP="00256A1C">
      <w:pPr>
        <w:pStyle w:val="Code"/>
      </w:pPr>
      <w:r>
        <w:t xml:space="preserve">    </w:t>
      </w:r>
    </w:p>
    <w:p w14:paraId="3DE643FF" w14:textId="77777777" w:rsidR="00256A1C" w:rsidRDefault="00256A1C" w:rsidP="00256A1C">
      <w:pPr>
        <w:pStyle w:val="Code"/>
      </w:pPr>
      <w:r>
        <w:t xml:space="preserve">    To access the notebook, open this file in a browser:</w:t>
      </w:r>
    </w:p>
    <w:p w14:paraId="45CB6F0B" w14:textId="77777777" w:rsidR="00256A1C" w:rsidRDefault="00256A1C" w:rsidP="00256A1C">
      <w:pPr>
        <w:pStyle w:val="Code"/>
      </w:pPr>
      <w:r>
        <w:t xml:space="preserve">        file:///home/cms3504user/.local/share/jupyter/runtime/nbserver-21793-open.html</w:t>
      </w:r>
    </w:p>
    <w:p w14:paraId="286FD7EF" w14:textId="77777777" w:rsidR="00256A1C" w:rsidRDefault="00256A1C" w:rsidP="00256A1C">
      <w:pPr>
        <w:pStyle w:val="Code"/>
      </w:pPr>
      <w:r>
        <w:t xml:space="preserve">    Or copy and paste one of these URLs:</w:t>
      </w:r>
    </w:p>
    <w:p w14:paraId="65BBA49E" w14:textId="77777777" w:rsidR="00256A1C" w:rsidRDefault="00256A1C" w:rsidP="00256A1C">
      <w:pPr>
        <w:pStyle w:val="Code"/>
      </w:pPr>
      <w:r>
        <w:t xml:space="preserve">        http://localhost:8888/?token=bb4b7a5b11d961e5b8b9d23d42d9b7a79e86901d8d6ca6f9</w:t>
      </w:r>
    </w:p>
    <w:p w14:paraId="6AA73576" w14:textId="77777777" w:rsidR="00256A1C" w:rsidRDefault="00256A1C" w:rsidP="00256A1C">
      <w:pPr>
        <w:pStyle w:val="Code"/>
      </w:pPr>
      <w:r>
        <w:t xml:space="preserve">     or http://127.0.0.1:8888/?token=bb4b7a5b11d961e5b8b9d23d42d9b7a79e86901d8d6ca6f9</w:t>
      </w:r>
    </w:p>
    <w:p w14:paraId="2BBAD792" w14:textId="77777777" w:rsidR="00256A1C" w:rsidRDefault="00256A1C" w:rsidP="00256A1C">
      <w:pPr>
        <w:pStyle w:val="Code"/>
      </w:pPr>
      <w:r>
        <w:t>This tool has been deprecated, use '</w:t>
      </w:r>
      <w:proofErr w:type="spellStart"/>
      <w:r>
        <w:t>gio</w:t>
      </w:r>
      <w:proofErr w:type="spellEnd"/>
      <w:r>
        <w:t xml:space="preserve"> open' instead.</w:t>
      </w:r>
    </w:p>
    <w:p w14:paraId="1F754E40" w14:textId="39ECBE80" w:rsidR="00256A1C" w:rsidRPr="00256A1C" w:rsidRDefault="00256A1C" w:rsidP="00256A1C">
      <w:pPr>
        <w:pStyle w:val="Code"/>
      </w:pPr>
      <w:r>
        <w:t>See '</w:t>
      </w:r>
      <w:proofErr w:type="spellStart"/>
      <w:r>
        <w:t>gio</w:t>
      </w:r>
      <w:proofErr w:type="spellEnd"/>
      <w:r>
        <w:t xml:space="preserve"> help open' for more info.</w:t>
      </w:r>
    </w:p>
    <w:p w14:paraId="7762B7AC" w14:textId="212D3E64" w:rsidR="00175CA3" w:rsidRDefault="00175CA3" w:rsidP="00175CA3"/>
    <w:p w14:paraId="5FBF545F" w14:textId="4A14BCBE" w:rsidR="00175CA3" w:rsidRDefault="00175CA3" w:rsidP="00175CA3"/>
    <w:p w14:paraId="1899A502" w14:textId="595C0B5A" w:rsidR="00175CA3" w:rsidRDefault="00175CA3" w:rsidP="00175CA3"/>
    <w:p w14:paraId="513E7A4E" w14:textId="1E8DDC0A" w:rsidR="00175CA3" w:rsidRPr="00175CA3" w:rsidRDefault="00175CA3" w:rsidP="00CD2AA0">
      <w:pPr>
        <w:pStyle w:val="Heading1"/>
      </w:pPr>
      <w:bookmarkStart w:id="4" w:name="_GoBack"/>
      <w:bookmarkEnd w:id="4"/>
    </w:p>
    <w:sectPr w:rsidR="00175CA3" w:rsidRPr="00175C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607465" w14:textId="77777777" w:rsidR="0020409B" w:rsidRDefault="0020409B" w:rsidP="00175CA3">
      <w:pPr>
        <w:spacing w:after="0" w:line="240" w:lineRule="auto"/>
      </w:pPr>
      <w:r>
        <w:separator/>
      </w:r>
    </w:p>
  </w:endnote>
  <w:endnote w:type="continuationSeparator" w:id="0">
    <w:p w14:paraId="3E829704" w14:textId="77777777" w:rsidR="0020409B" w:rsidRDefault="0020409B" w:rsidP="00175C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2223D1" w14:textId="77777777" w:rsidR="0020409B" w:rsidRDefault="0020409B" w:rsidP="00175CA3">
      <w:pPr>
        <w:spacing w:after="0" w:line="240" w:lineRule="auto"/>
      </w:pPr>
      <w:r>
        <w:separator/>
      </w:r>
    </w:p>
  </w:footnote>
  <w:footnote w:type="continuationSeparator" w:id="0">
    <w:p w14:paraId="0FBA99AE" w14:textId="77777777" w:rsidR="0020409B" w:rsidRDefault="0020409B" w:rsidP="00175CA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2MDc3MzE3MTQzMDJR0lEKTi0uzszPAykwrAUA86sW7ywAAAA="/>
  </w:docVars>
  <w:rsids>
    <w:rsidRoot w:val="00862882"/>
    <w:rsid w:val="00175CA3"/>
    <w:rsid w:val="0020409B"/>
    <w:rsid w:val="00256A1C"/>
    <w:rsid w:val="00295333"/>
    <w:rsid w:val="0036657F"/>
    <w:rsid w:val="00457582"/>
    <w:rsid w:val="004A6005"/>
    <w:rsid w:val="0056436D"/>
    <w:rsid w:val="00862882"/>
    <w:rsid w:val="00955A5C"/>
    <w:rsid w:val="00A66AA5"/>
    <w:rsid w:val="00AE2CE5"/>
    <w:rsid w:val="00B53CD6"/>
    <w:rsid w:val="00CA53EF"/>
    <w:rsid w:val="00CD2AA0"/>
    <w:rsid w:val="00EF5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A46BD"/>
  <w15:chartTrackingRefBased/>
  <w15:docId w15:val="{C56522C6-51D1-4A8D-A0ED-0B0439B14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B53CD6"/>
    <w:rPr>
      <w:rFonts w:ascii="Calibri" w:eastAsia="Calibri" w:hAnsi="Calibri" w:cs="Calibri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5C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5F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53C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CD6"/>
    <w:rPr>
      <w:rFonts w:ascii="Segoe UI" w:eastAsia="Calibri" w:hAnsi="Segoe UI" w:cs="Segoe UI"/>
      <w:sz w:val="18"/>
      <w:szCs w:val="1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175C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CA3"/>
    <w:rPr>
      <w:rFonts w:ascii="Calibri" w:eastAsia="Calibri" w:hAnsi="Calibri" w:cs="Calibri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75C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CA3"/>
    <w:rPr>
      <w:rFonts w:ascii="Calibri" w:eastAsia="Calibri" w:hAnsi="Calibri" w:cs="Calibri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175CA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CA53EF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A53EF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A53EF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F5F2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GB"/>
    </w:rPr>
  </w:style>
  <w:style w:type="paragraph" w:customStyle="1" w:styleId="Code">
    <w:name w:val="Code"/>
    <w:basedOn w:val="NoSpacing"/>
    <w:link w:val="CodeChar"/>
    <w:qFormat/>
    <w:rsid w:val="0036657F"/>
    <w:rPr>
      <w:rFonts w:ascii="Courier New" w:hAnsi="Courier New"/>
      <w:sz w:val="18"/>
    </w:rPr>
  </w:style>
  <w:style w:type="paragraph" w:styleId="TOC2">
    <w:name w:val="toc 2"/>
    <w:basedOn w:val="Normal"/>
    <w:next w:val="Normal"/>
    <w:autoRedefine/>
    <w:uiPriority w:val="39"/>
    <w:unhideWhenUsed/>
    <w:rsid w:val="00457582"/>
    <w:pPr>
      <w:spacing w:after="100"/>
      <w:ind w:left="220"/>
    </w:pPr>
  </w:style>
  <w:style w:type="paragraph" w:styleId="NoSpacing">
    <w:name w:val="No Spacing"/>
    <w:link w:val="NoSpacingChar"/>
    <w:uiPriority w:val="1"/>
    <w:qFormat/>
    <w:rsid w:val="00AE2CE5"/>
    <w:pPr>
      <w:spacing w:after="0" w:line="240" w:lineRule="auto"/>
    </w:pPr>
    <w:rPr>
      <w:rFonts w:ascii="Calibri" w:eastAsia="Calibri" w:hAnsi="Calibri" w:cs="Calibri"/>
      <w:lang w:eastAsia="en-GB"/>
    </w:rPr>
  </w:style>
  <w:style w:type="character" w:customStyle="1" w:styleId="NoSpacingChar">
    <w:name w:val="No Spacing Char"/>
    <w:basedOn w:val="DefaultParagraphFont"/>
    <w:link w:val="NoSpacing"/>
    <w:uiPriority w:val="1"/>
    <w:rsid w:val="00AE2CE5"/>
    <w:rPr>
      <w:rFonts w:ascii="Calibri" w:eastAsia="Calibri" w:hAnsi="Calibri" w:cs="Calibri"/>
      <w:lang w:eastAsia="en-GB"/>
    </w:rPr>
  </w:style>
  <w:style w:type="character" w:customStyle="1" w:styleId="CodeChar">
    <w:name w:val="Code Char"/>
    <w:basedOn w:val="NoSpacingChar"/>
    <w:link w:val="Code"/>
    <w:rsid w:val="0036657F"/>
    <w:rPr>
      <w:rFonts w:ascii="Courier New" w:eastAsia="Calibri" w:hAnsi="Courier New" w:cs="Calibri"/>
      <w:sz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BF340B-5D82-4331-8A2B-9027E3C9C0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8</Pages>
  <Words>3417</Words>
  <Characters>19480</Characters>
  <Application>Microsoft Office Word</Application>
  <DocSecurity>0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Saeed U1550400</dc:creator>
  <cp:keywords/>
  <dc:description/>
  <cp:lastModifiedBy>H.Saeed U1550400</cp:lastModifiedBy>
  <cp:revision>14</cp:revision>
  <dcterms:created xsi:type="dcterms:W3CDTF">2019-10-12T21:02:00Z</dcterms:created>
  <dcterms:modified xsi:type="dcterms:W3CDTF">2020-01-09T00:14:00Z</dcterms:modified>
</cp:coreProperties>
</file>